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9DAF8" w14:textId="3C2987E5" w:rsidR="003E1602" w:rsidRPr="00D80DD0" w:rsidRDefault="003E1602" w:rsidP="00FF7946">
      <w:pPr>
        <w:pStyle w:val="HEADLINE1"/>
        <w:tabs>
          <w:tab w:val="left" w:pos="9630"/>
        </w:tabs>
        <w:spacing w:line="360" w:lineRule="auto"/>
        <w:ind w:left="0" w:right="900"/>
        <w:jc w:val="center"/>
        <w:rPr>
          <w:rFonts w:ascii="Century Gothic" w:hAnsi="Century Gothic" w:cstheme="minorBidi"/>
          <w:color w:val="auto"/>
        </w:rPr>
      </w:pPr>
      <w:r w:rsidRPr="00D80DD0">
        <w:rPr>
          <w:rFonts w:ascii="Century Gothic" w:hAnsi="Century Gothic" w:cstheme="minorBidi"/>
          <w:color w:val="auto"/>
        </w:rPr>
        <w:t>HOME ASSIGNMENT</w:t>
      </w:r>
    </w:p>
    <w:p w14:paraId="2A3F9DAB" w14:textId="0EAEA400" w:rsidR="00C43C57" w:rsidRPr="00D80DD0" w:rsidRDefault="00C43C57" w:rsidP="00FF7946">
      <w:pPr>
        <w:pStyle w:val="HEADLINE2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OVERVIEW</w:t>
      </w:r>
    </w:p>
    <w:p w14:paraId="1C7AB6E0" w14:textId="523C0D82" w:rsidR="00C43C57" w:rsidRPr="00D80DD0" w:rsidRDefault="00C43C5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Congratulations on making it to the home assignment</w:t>
      </w:r>
      <w:r w:rsidR="00FF7946">
        <w:rPr>
          <w:rFonts w:ascii="Century Gothic" w:hAnsi="Century Gothic"/>
          <w:noProof w:val="0"/>
          <w:lang w:bidi="he-IL"/>
        </w:rPr>
        <w:t xml:space="preserve"> stage</w:t>
      </w:r>
      <w:r w:rsidRPr="00D80DD0">
        <w:rPr>
          <w:rFonts w:ascii="Century Gothic" w:hAnsi="Century Gothic"/>
          <w:noProof w:val="0"/>
          <w:lang w:bidi="he-IL"/>
        </w:rPr>
        <w:t>.</w:t>
      </w:r>
    </w:p>
    <w:p w14:paraId="257B1EE2" w14:textId="264B42DC" w:rsidR="00C43C57" w:rsidRPr="00D80DD0" w:rsidRDefault="00C43C5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This assignment is meant to test your</w:t>
      </w:r>
      <w:r w:rsidR="003E323A" w:rsidRPr="00D80DD0">
        <w:rPr>
          <w:rFonts w:ascii="Century Gothic" w:hAnsi="Century Gothic"/>
          <w:noProof w:val="0"/>
          <w:lang w:bidi="he-IL"/>
        </w:rPr>
        <w:t xml:space="preserve"> </w:t>
      </w:r>
      <w:r w:rsidRPr="00D80DD0">
        <w:rPr>
          <w:rFonts w:ascii="Century Gothic" w:hAnsi="Century Gothic"/>
          <w:noProof w:val="0"/>
          <w:lang w:bidi="he-IL"/>
        </w:rPr>
        <w:t>thinking</w:t>
      </w:r>
      <w:r w:rsidR="003E323A" w:rsidRPr="00D80DD0">
        <w:rPr>
          <w:rFonts w:ascii="Century Gothic" w:hAnsi="Century Gothic"/>
          <w:noProof w:val="0"/>
          <w:lang w:bidi="he-IL"/>
        </w:rPr>
        <w:t>, learning and code writing</w:t>
      </w:r>
      <w:r w:rsidRPr="00D80DD0">
        <w:rPr>
          <w:rFonts w:ascii="Century Gothic" w:hAnsi="Century Gothic"/>
          <w:noProof w:val="0"/>
          <w:lang w:bidi="he-IL"/>
        </w:rPr>
        <w:t xml:space="preserve"> skills</w:t>
      </w:r>
      <w:r w:rsidR="003E323A" w:rsidRPr="00D80DD0">
        <w:rPr>
          <w:rFonts w:ascii="Century Gothic" w:hAnsi="Century Gothic"/>
          <w:noProof w:val="0"/>
          <w:lang w:bidi="he-IL"/>
        </w:rPr>
        <w:t>.</w:t>
      </w:r>
    </w:p>
    <w:p w14:paraId="72DAF629" w14:textId="5B74F3CF" w:rsidR="00C43C57" w:rsidRPr="00D80DD0" w:rsidRDefault="003E323A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The assignment solutions will be reviewed during your scheduled interview.</w:t>
      </w:r>
    </w:p>
    <w:p w14:paraId="15C7D1A9" w14:textId="08475CD4" w:rsidR="00C43C57" w:rsidRPr="00D80DD0" w:rsidRDefault="00C43C5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 xml:space="preserve">The assignment </w:t>
      </w:r>
      <w:r w:rsidR="003E323A" w:rsidRPr="00D80DD0">
        <w:rPr>
          <w:rFonts w:ascii="Century Gothic" w:hAnsi="Century Gothic"/>
          <w:noProof w:val="0"/>
          <w:lang w:bidi="he-IL"/>
        </w:rPr>
        <w:t xml:space="preserve">will be evaluated by: </w:t>
      </w:r>
    </w:p>
    <w:p w14:paraId="51D2AFFD" w14:textId="5BFBAE01" w:rsidR="003E323A" w:rsidRPr="00D80DD0" w:rsidRDefault="003E323A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Code correctness</w:t>
      </w:r>
    </w:p>
    <w:p w14:paraId="5709EA8F" w14:textId="225B2288" w:rsidR="003E323A" w:rsidRPr="00D80DD0" w:rsidRDefault="003E323A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Code readability</w:t>
      </w:r>
    </w:p>
    <w:p w14:paraId="1D486F8F" w14:textId="30F7B35F" w:rsidR="003E323A" w:rsidRPr="00D80DD0" w:rsidRDefault="003E323A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Code structure</w:t>
      </w:r>
    </w:p>
    <w:p w14:paraId="0DFA0363" w14:textId="36E95257" w:rsidR="003E323A" w:rsidRPr="00D80DD0" w:rsidRDefault="003E323A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Usage of framework features</w:t>
      </w:r>
    </w:p>
    <w:p w14:paraId="674E12B3" w14:textId="75F282CA" w:rsidR="00C43C57" w:rsidRPr="00D80DD0" w:rsidRDefault="00C43C5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 xml:space="preserve">In the end of the document, </w:t>
      </w:r>
      <w:r w:rsidR="003E323A" w:rsidRPr="00D80DD0">
        <w:rPr>
          <w:rFonts w:ascii="Century Gothic" w:hAnsi="Century Gothic"/>
          <w:noProof w:val="0"/>
          <w:lang w:bidi="he-IL"/>
        </w:rPr>
        <w:t>we have added some reading material to help you with your tasks</w:t>
      </w:r>
    </w:p>
    <w:p w14:paraId="5CD63A70" w14:textId="44DB4B7F" w:rsidR="00C43C57" w:rsidRPr="00D80DD0" w:rsidRDefault="003E323A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b/>
          <w:bCs/>
          <w:noProof w:val="0"/>
          <w:lang w:bidi="he-IL"/>
        </w:rPr>
        <w:t>NOTE</w:t>
      </w:r>
      <w:r w:rsidRPr="00D80DD0">
        <w:rPr>
          <w:rFonts w:ascii="Century Gothic" w:hAnsi="Century Gothic"/>
          <w:i/>
          <w:iCs/>
          <w:noProof w:val="0"/>
          <w:lang w:bidi="he-IL"/>
        </w:rPr>
        <w:t>:</w:t>
      </w:r>
      <w:r w:rsidRPr="00D80DD0">
        <w:rPr>
          <w:rFonts w:ascii="Century Gothic" w:hAnsi="Century Gothic"/>
          <w:noProof w:val="0"/>
          <w:lang w:bidi="he-IL"/>
        </w:rPr>
        <w:t xml:space="preserve"> It is OK if you do not finish all the assignment parts, but we encourage you to try them all.</w:t>
      </w:r>
    </w:p>
    <w:p w14:paraId="1D545359" w14:textId="2BEC22ED" w:rsidR="003E1602" w:rsidRPr="00D80DD0" w:rsidRDefault="00C43C57" w:rsidP="00FF7946">
      <w:pPr>
        <w:pStyle w:val="HEADLINE2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REQUIREMENT &amp; </w:t>
      </w:r>
      <w:r w:rsidR="003E1602" w:rsidRPr="00D80DD0">
        <w:rPr>
          <w:rFonts w:ascii="Century Gothic" w:hAnsi="Century Gothic"/>
        </w:rPr>
        <w:t>CONSTRAINTS</w:t>
      </w:r>
    </w:p>
    <w:p w14:paraId="41FBAA11" w14:textId="133DAC19" w:rsidR="00C81EE7" w:rsidRPr="00D80DD0" w:rsidRDefault="00C81EE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 xml:space="preserve">OS Required: </w:t>
      </w:r>
      <w:r w:rsidRPr="00D80DD0">
        <w:rPr>
          <w:rFonts w:ascii="Century Gothic" w:hAnsi="Century Gothic"/>
          <w:b/>
          <w:bCs/>
          <w:noProof w:val="0"/>
          <w:lang w:bidi="he-IL"/>
        </w:rPr>
        <w:t>Windows</w:t>
      </w:r>
      <w:r w:rsidRPr="00D80DD0">
        <w:rPr>
          <w:rFonts w:ascii="Century Gothic" w:hAnsi="Century Gothic"/>
          <w:noProof w:val="0"/>
          <w:lang w:bidi="he-IL"/>
        </w:rPr>
        <w:t xml:space="preserve"> (for Mac and Linux users please contact your instructor)</w:t>
      </w:r>
    </w:p>
    <w:p w14:paraId="1D04A522" w14:textId="4B27F14D" w:rsidR="00C81EE7" w:rsidRPr="00D80DD0" w:rsidRDefault="00C81EE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 xml:space="preserve">The assignment must be written in python 3.X using </w:t>
      </w:r>
      <w:r w:rsidRPr="00D80DD0">
        <w:rPr>
          <w:rFonts w:ascii="Century Gothic" w:hAnsi="Century Gothic"/>
          <w:b/>
          <w:bCs/>
          <w:noProof w:val="0"/>
          <w:lang w:bidi="he-IL"/>
        </w:rPr>
        <w:t>pytest</w:t>
      </w:r>
      <w:r w:rsidRPr="00D80DD0">
        <w:rPr>
          <w:rFonts w:ascii="Century Gothic" w:hAnsi="Century Gothic"/>
          <w:noProof w:val="0"/>
          <w:lang w:bidi="he-IL"/>
        </w:rPr>
        <w:t xml:space="preserve"> framework.</w:t>
      </w:r>
    </w:p>
    <w:p w14:paraId="42DC06A6" w14:textId="11D32DEB" w:rsidR="003E1602" w:rsidRPr="00D80DD0" w:rsidRDefault="003E1602" w:rsidP="00FF7946">
      <w:pPr>
        <w:pStyle w:val="HEADLINE2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TASKS</w:t>
      </w:r>
    </w:p>
    <w:p w14:paraId="54A05C2F" w14:textId="20BB73A4" w:rsidR="00C81EE7" w:rsidRPr="00D80DD0" w:rsidRDefault="003F601E" w:rsidP="00FF7946">
      <w:pPr>
        <w:pStyle w:val="HEADLINE3"/>
        <w:spacing w:line="360" w:lineRule="auto"/>
        <w:rPr>
          <w:rFonts w:ascii="Century Gothic" w:hAnsi="Century Gothic"/>
          <w:rtl/>
        </w:rPr>
      </w:pPr>
      <w:r w:rsidRPr="00D80DD0">
        <w:rPr>
          <w:rFonts w:ascii="Century Gothic" w:hAnsi="Century Gothic"/>
        </w:rPr>
        <w:t>SETUP</w:t>
      </w:r>
    </w:p>
    <w:p w14:paraId="3D3C7B83" w14:textId="4D86ED15" w:rsidR="00C81EE7" w:rsidRPr="00D80DD0" w:rsidRDefault="00C81EE7" w:rsidP="00FF7946">
      <w:pPr>
        <w:pStyle w:val="E"/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The assignment folder contains 3 files:</w:t>
      </w:r>
    </w:p>
    <w:p w14:paraId="4E6B3D46" w14:textId="5AA5E0C9" w:rsidR="00C81EE7" w:rsidRPr="00D80DD0" w:rsidRDefault="00C81EE7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exercise_v1.exe</w:t>
      </w:r>
    </w:p>
    <w:p w14:paraId="7A51F710" w14:textId="6D7D2A49" w:rsidR="00C81EE7" w:rsidRPr="00D80DD0" w:rsidRDefault="00C81EE7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test.js</w:t>
      </w:r>
    </w:p>
    <w:p w14:paraId="31109873" w14:textId="66C6EB2C" w:rsidR="00C81EE7" w:rsidRPr="00D80DD0" w:rsidRDefault="00F16017" w:rsidP="00FF7946">
      <w:pPr>
        <w:pStyle w:val="E"/>
        <w:numPr>
          <w:ilvl w:val="1"/>
          <w:numId w:val="4"/>
        </w:numPr>
        <w:spacing w:after="0" w:line="360" w:lineRule="auto"/>
        <w:rPr>
          <w:rFonts w:ascii="Century Gothic" w:hAnsi="Century Gothic"/>
          <w:noProof w:val="0"/>
          <w:lang w:bidi="he-IL"/>
        </w:rPr>
      </w:pPr>
      <w:r w:rsidRPr="00D80DD0">
        <w:rPr>
          <w:rFonts w:ascii="Century Gothic" w:hAnsi="Century Gothic"/>
          <w:noProof w:val="0"/>
          <w:lang w:bidi="he-IL"/>
        </w:rPr>
        <w:t>Assignment Document</w:t>
      </w:r>
    </w:p>
    <w:p w14:paraId="6F736873" w14:textId="24345C2B" w:rsidR="00F16017" w:rsidRPr="00D80DD0" w:rsidRDefault="00F16017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T</w:t>
      </w:r>
      <w:r w:rsidR="003F601E" w:rsidRPr="00D80DD0">
        <w:rPr>
          <w:rFonts w:ascii="Century Gothic" w:hAnsi="Century Gothic"/>
        </w:rPr>
        <w:t xml:space="preserve">o start the assignment, run the </w:t>
      </w:r>
      <w:r w:rsidR="003F601E" w:rsidRPr="00AE4DA6">
        <w:rPr>
          <w:rFonts w:ascii="Century Gothic" w:hAnsi="Century Gothic"/>
          <w:b/>
          <w:bCs/>
        </w:rPr>
        <w:t>‘exercise_v1.exe’</w:t>
      </w:r>
      <w:r w:rsidR="003F601E" w:rsidRPr="00D80DD0">
        <w:rPr>
          <w:rFonts w:ascii="Century Gothic" w:hAnsi="Century Gothic"/>
        </w:rPr>
        <w:t xml:space="preserve"> file.</w:t>
      </w:r>
    </w:p>
    <w:p w14:paraId="0FF26FCC" w14:textId="07C0AD93" w:rsidR="003F601E" w:rsidRPr="00D80DD0" w:rsidRDefault="007900E4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drawing>
          <wp:anchor distT="0" distB="0" distL="114300" distR="114300" simplePos="0" relativeHeight="251658240" behindDoc="0" locked="0" layoutInCell="1" allowOverlap="1" wp14:anchorId="51F0F622" wp14:editId="22E69CBE">
            <wp:simplePos x="0" y="0"/>
            <wp:positionH relativeFrom="margin">
              <wp:posOffset>3157859</wp:posOffset>
            </wp:positionH>
            <wp:positionV relativeFrom="paragraph">
              <wp:posOffset>321945</wp:posOffset>
            </wp:positionV>
            <wp:extent cx="2322194" cy="599276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194" cy="599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601E" w:rsidRPr="00D80DD0">
        <w:rPr>
          <w:rFonts w:ascii="Century Gothic" w:hAnsi="Century Gothic"/>
        </w:rPr>
        <w:t>If started correctly, you should be able to to see this output</w:t>
      </w:r>
      <w:r w:rsidR="006C7A7F" w:rsidRPr="00D80DD0">
        <w:rPr>
          <w:rFonts w:ascii="Century Gothic" w:hAnsi="Century Gothic"/>
        </w:rPr>
        <w:t xml:space="preserve"> (keep it running thourghout your whole work session):</w:t>
      </w:r>
    </w:p>
    <w:p w14:paraId="333CB991" w14:textId="7587D110" w:rsidR="003F601E" w:rsidRPr="00D80DD0" w:rsidRDefault="003F601E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</w:rPr>
      </w:pPr>
    </w:p>
    <w:p w14:paraId="04C95369" w14:textId="326B06FB" w:rsidR="00F16017" w:rsidRPr="00D80DD0" w:rsidRDefault="00F16017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</w:rPr>
      </w:pPr>
    </w:p>
    <w:p w14:paraId="11B6D520" w14:textId="64D99B50" w:rsidR="00C81EE7" w:rsidRPr="00D80DD0" w:rsidRDefault="00C81EE7" w:rsidP="00FF7946">
      <w:pPr>
        <w:pStyle w:val="E"/>
        <w:numPr>
          <w:ilvl w:val="0"/>
          <w:numId w:val="0"/>
        </w:numPr>
        <w:spacing w:after="0" w:line="360" w:lineRule="auto"/>
        <w:rPr>
          <w:rFonts w:ascii="Century Gothic" w:hAnsi="Century Gothic"/>
          <w:noProof w:val="0"/>
          <w:lang w:bidi="he-IL"/>
        </w:rPr>
      </w:pPr>
    </w:p>
    <w:p w14:paraId="5ECE15E9" w14:textId="4EFD06AA" w:rsidR="00C81EE7" w:rsidRPr="00D80DD0" w:rsidRDefault="003F601E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INTRODUCTION</w:t>
      </w:r>
    </w:p>
    <w:p w14:paraId="511066F2" w14:textId="038DE007" w:rsidR="003F601E" w:rsidRPr="00D80DD0" w:rsidRDefault="003F601E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Your job is to write automated tests using simple http requests to evalutate </w:t>
      </w:r>
      <w:r w:rsidR="00AE4DA6">
        <w:rPr>
          <w:rFonts w:ascii="Century Gothic" w:hAnsi="Century Gothic"/>
        </w:rPr>
        <w:t>the</w:t>
      </w:r>
      <w:r w:rsidRPr="00D80DD0">
        <w:rPr>
          <w:rFonts w:ascii="Century Gothic" w:hAnsi="Century Gothic"/>
        </w:rPr>
        <w:t xml:space="preserve"> API correctness.</w:t>
      </w:r>
    </w:p>
    <w:p w14:paraId="14E4EA16" w14:textId="230BC229" w:rsidR="003F601E" w:rsidRPr="00D80DD0" w:rsidRDefault="003F601E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The assigment comes with a lighweight API running on port 7117 on your localhost machine.</w:t>
      </w:r>
    </w:p>
    <w:p w14:paraId="6CFC25E2" w14:textId="461F8174" w:rsidR="003F601E" w:rsidRPr="00D80DD0" w:rsidRDefault="003F601E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Every section will list the needed </w:t>
      </w:r>
      <w:r w:rsidR="002C7395" w:rsidRPr="00D80DD0">
        <w:rPr>
          <w:rFonts w:ascii="Century Gothic" w:hAnsi="Century Gothic"/>
        </w:rPr>
        <w:t>test function and the some constraints</w:t>
      </w:r>
    </w:p>
    <w:p w14:paraId="41B60845" w14:textId="0022AADB" w:rsidR="009745A3" w:rsidRPr="00D80DD0" w:rsidRDefault="009745A3" w:rsidP="00FF7946">
      <w:pPr>
        <w:pStyle w:val="E"/>
        <w:spacing w:after="0" w:line="360" w:lineRule="auto"/>
        <w:rPr>
          <w:rFonts w:ascii="Century Gothic" w:hAnsi="Century Gothic"/>
          <w:rtl/>
        </w:rPr>
      </w:pPr>
      <w:r w:rsidRPr="00D80DD0">
        <w:rPr>
          <w:rFonts w:ascii="Century Gothic" w:hAnsi="Century Gothic"/>
        </w:rPr>
        <w:t>Sections are sorted by most easy to hardest</w:t>
      </w:r>
    </w:p>
    <w:p w14:paraId="54EF72F8" w14:textId="543FD530" w:rsidR="003E1602" w:rsidRPr="00D80DD0" w:rsidRDefault="00C43C5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PART I</w:t>
      </w:r>
      <w:r w:rsidR="003E1602" w:rsidRPr="00D80DD0">
        <w:rPr>
          <w:rFonts w:ascii="Century Gothic" w:hAnsi="Century Gothic"/>
        </w:rPr>
        <w:t xml:space="preserve"> – Get a key</w:t>
      </w:r>
    </w:p>
    <w:p w14:paraId="4F6F61A8" w14:textId="30B0CD95" w:rsidR="006C7A7F" w:rsidRPr="00D80DD0" w:rsidRDefault="002C7395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Like every respected API, we do keep unwanted guests out of our API, although we chose a more simplistic way to tackle the key problem.</w:t>
      </w:r>
    </w:p>
    <w:p w14:paraId="10C1E768" w14:textId="60BCD8B0" w:rsidR="002C7395" w:rsidRPr="00D80DD0" w:rsidRDefault="002C7395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 xml:space="preserve">TASK 1: </w:t>
      </w:r>
      <w:r w:rsidRPr="00D80DD0">
        <w:rPr>
          <w:rFonts w:ascii="Century Gothic" w:hAnsi="Century Gothic"/>
        </w:rPr>
        <w:t>Please</w:t>
      </w:r>
      <w:r w:rsidR="00386BA7">
        <w:rPr>
          <w:rFonts w:ascii="Century Gothic" w:hAnsi="Century Gothic"/>
        </w:rPr>
        <w:t xml:space="preserve"> write an automated</w:t>
      </w:r>
      <w:r w:rsidRPr="00D80DD0">
        <w:rPr>
          <w:rFonts w:ascii="Century Gothic" w:hAnsi="Century Gothic"/>
        </w:rPr>
        <w:t xml:space="preserve"> test that</w:t>
      </w:r>
      <w:r w:rsidR="00386BA7">
        <w:rPr>
          <w:rFonts w:ascii="Century Gothic" w:hAnsi="Century Gothic"/>
        </w:rPr>
        <w:t xml:space="preserve"> will test that</w:t>
      </w:r>
      <w:r w:rsidRPr="00D80DD0">
        <w:rPr>
          <w:rFonts w:ascii="Century Gothic" w:hAnsi="Century Gothic"/>
        </w:rPr>
        <w:t xml:space="preserve"> </w:t>
      </w:r>
      <w:r w:rsidR="006C7A7F" w:rsidRPr="00D80DD0">
        <w:rPr>
          <w:rFonts w:ascii="Century Gothic" w:hAnsi="Century Gothic"/>
        </w:rPr>
        <w:t xml:space="preserve">if you make a </w:t>
      </w:r>
      <w:r w:rsidR="006C7A7F" w:rsidRPr="00D80DD0">
        <w:rPr>
          <w:rFonts w:ascii="Century Gothic" w:hAnsi="Century Gothic"/>
          <w:b/>
          <w:bCs/>
        </w:rPr>
        <w:t xml:space="preserve">GET </w:t>
      </w:r>
      <w:r w:rsidR="006C7A7F" w:rsidRPr="00D80DD0">
        <w:rPr>
          <w:rFonts w:ascii="Century Gothic" w:hAnsi="Century Gothic"/>
        </w:rPr>
        <w:t xml:space="preserve">request to </w:t>
      </w:r>
      <w:r w:rsidR="006C7A7F" w:rsidRPr="00D80DD0">
        <w:rPr>
          <w:rFonts w:ascii="Century Gothic" w:hAnsi="Century Gothic"/>
          <w:b/>
          <w:bCs/>
        </w:rPr>
        <w:t>localhost:7117/</w:t>
      </w:r>
      <w:r w:rsidR="006C7A7F" w:rsidRPr="00D80DD0">
        <w:rPr>
          <w:rFonts w:ascii="Century Gothic" w:hAnsi="Century Gothic"/>
        </w:rPr>
        <w:t xml:space="preserve"> route you will recive</w:t>
      </w:r>
      <w:r w:rsidR="00B0505A" w:rsidRPr="00D80DD0">
        <w:rPr>
          <w:rFonts w:ascii="Century Gothic" w:hAnsi="Century Gothic"/>
        </w:rPr>
        <w:t xml:space="preserve"> back</w:t>
      </w:r>
      <w:r w:rsidR="006C7A7F" w:rsidRPr="00D80DD0">
        <w:rPr>
          <w:rFonts w:ascii="Century Gothic" w:hAnsi="Century Gothic"/>
        </w:rPr>
        <w:t xml:space="preserve"> a </w:t>
      </w:r>
      <w:r w:rsidR="006C7A7F" w:rsidRPr="00D80DD0">
        <w:rPr>
          <w:rFonts w:ascii="Century Gothic" w:hAnsi="Century Gothic"/>
          <w:b/>
          <w:bCs/>
        </w:rPr>
        <w:t xml:space="preserve">401 </w:t>
      </w:r>
      <w:r w:rsidR="006C7A7F" w:rsidRPr="00D80DD0">
        <w:rPr>
          <w:rFonts w:ascii="Century Gothic" w:hAnsi="Century Gothic"/>
        </w:rPr>
        <w:t xml:space="preserve">status code with the error message </w:t>
      </w:r>
      <w:r w:rsidR="006C7A7F" w:rsidRPr="00D80DD0">
        <w:rPr>
          <w:rFonts w:ascii="Century Gothic" w:hAnsi="Century Gothic"/>
          <w:b/>
          <w:bCs/>
        </w:rPr>
        <w:t>‘unauthorized, please provide a valid key’</w:t>
      </w:r>
    </w:p>
    <w:p w14:paraId="5C3E3984" w14:textId="299A3F8F" w:rsidR="00386BA7" w:rsidRDefault="006C7A7F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TASK</w:t>
      </w:r>
      <w:r w:rsidR="00386BA7">
        <w:rPr>
          <w:rFonts w:ascii="Century Gothic" w:hAnsi="Century Gothic"/>
          <w:b/>
          <w:bCs/>
        </w:rPr>
        <w:t xml:space="preserve"> </w:t>
      </w:r>
      <w:r w:rsidRPr="00D80DD0">
        <w:rPr>
          <w:rFonts w:ascii="Century Gothic" w:hAnsi="Century Gothic"/>
          <w:b/>
          <w:bCs/>
        </w:rPr>
        <w:t xml:space="preserve">2: </w:t>
      </w:r>
      <w:r w:rsidR="00386BA7" w:rsidRPr="00D80DD0">
        <w:rPr>
          <w:rFonts w:ascii="Century Gothic" w:hAnsi="Century Gothic"/>
        </w:rPr>
        <w:t>Please</w:t>
      </w:r>
      <w:r w:rsidR="00386BA7">
        <w:rPr>
          <w:rFonts w:ascii="Century Gothic" w:hAnsi="Century Gothic"/>
        </w:rPr>
        <w:t xml:space="preserve"> write an automated</w:t>
      </w:r>
      <w:r w:rsidR="00386BA7" w:rsidRPr="00D80DD0">
        <w:rPr>
          <w:rFonts w:ascii="Century Gothic" w:hAnsi="Century Gothic"/>
        </w:rPr>
        <w:t xml:space="preserve"> test that</w:t>
      </w:r>
      <w:r w:rsidR="00386BA7">
        <w:rPr>
          <w:rFonts w:ascii="Century Gothic" w:hAnsi="Century Gothic"/>
        </w:rPr>
        <w:t xml:space="preserve"> will test </w:t>
      </w:r>
      <w:r w:rsidRPr="00D80DD0">
        <w:rPr>
          <w:rFonts w:ascii="Century Gothic" w:hAnsi="Century Gothic"/>
        </w:rPr>
        <w:t xml:space="preserve">that if you make a </w:t>
      </w:r>
      <w:r w:rsidRPr="00D80DD0">
        <w:rPr>
          <w:rFonts w:ascii="Century Gothic" w:hAnsi="Century Gothic"/>
          <w:b/>
          <w:bCs/>
        </w:rPr>
        <w:t>POST</w:t>
      </w:r>
      <w:r w:rsidRPr="00D80DD0">
        <w:rPr>
          <w:rFonts w:ascii="Century Gothic" w:hAnsi="Century Gothic"/>
        </w:rPr>
        <w:t xml:space="preserve"> request to </w:t>
      </w:r>
      <w:r w:rsidRPr="00D80DD0">
        <w:rPr>
          <w:rFonts w:ascii="Century Gothic" w:hAnsi="Century Gothic"/>
          <w:b/>
          <w:bCs/>
        </w:rPr>
        <w:t xml:space="preserve">localhost:7117/key, </w:t>
      </w:r>
      <w:r w:rsidRPr="00D80DD0">
        <w:rPr>
          <w:rFonts w:ascii="Century Gothic" w:hAnsi="Century Gothic"/>
        </w:rPr>
        <w:t>the api will return an key (</w:t>
      </w:r>
      <w:r w:rsidR="00504865">
        <w:rPr>
          <w:rFonts w:ascii="Century Gothic" w:hAnsi="Century Gothic"/>
        </w:rPr>
        <w:t>30</w:t>
      </w:r>
      <w:r w:rsidRPr="00D80DD0">
        <w:rPr>
          <w:rFonts w:ascii="Century Gothic" w:hAnsi="Century Gothic"/>
        </w:rPr>
        <w:t xml:space="preserve"> long string)</w:t>
      </w:r>
      <w:r w:rsidR="00386BA7">
        <w:rPr>
          <w:rFonts w:ascii="Century Gothic" w:hAnsi="Century Gothic"/>
        </w:rPr>
        <w:t>.</w:t>
      </w:r>
    </w:p>
    <w:p w14:paraId="595B37D4" w14:textId="2DF6EBFD" w:rsidR="006C7A7F" w:rsidRPr="00D80DD0" w:rsidRDefault="00386BA7" w:rsidP="00FF7946">
      <w:pPr>
        <w:pStyle w:val="E"/>
        <w:spacing w:after="0" w:line="360" w:lineRule="auto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>TASK 3:</w:t>
      </w:r>
      <w:r>
        <w:rPr>
          <w:rFonts w:ascii="Century Gothic" w:hAnsi="Century Gothic"/>
        </w:rPr>
        <w:t xml:space="preserve"> Write a test similair to </w:t>
      </w:r>
      <w:r w:rsidRPr="00386BA7">
        <w:rPr>
          <w:rFonts w:ascii="Century Gothic" w:hAnsi="Century Gothic"/>
          <w:b/>
          <w:bCs/>
        </w:rPr>
        <w:t>TASK 1</w:t>
      </w:r>
      <w:r>
        <w:rPr>
          <w:rFonts w:ascii="Century Gothic" w:hAnsi="Century Gothic"/>
        </w:rPr>
        <w:t>, only this time with a ‘key’ property at the request</w:t>
      </w:r>
      <w:r w:rsidR="00B0505A" w:rsidRPr="00D80DD0">
        <w:rPr>
          <w:rFonts w:ascii="Century Gothic" w:hAnsi="Century Gothic"/>
        </w:rPr>
        <w:t xml:space="preserve"> headers,</w:t>
      </w:r>
      <w:r>
        <w:rPr>
          <w:rFonts w:ascii="Century Gothic" w:hAnsi="Century Gothic"/>
        </w:rPr>
        <w:t xml:space="preserve"> make sure you get back</w:t>
      </w:r>
      <w:r w:rsidR="00B0505A" w:rsidRPr="00D80DD0">
        <w:rPr>
          <w:rFonts w:ascii="Century Gothic" w:hAnsi="Century Gothic"/>
        </w:rPr>
        <w:t xml:space="preserve"> </w:t>
      </w:r>
      <w:r w:rsidR="00B0505A" w:rsidRPr="00D80DD0">
        <w:rPr>
          <w:rFonts w:ascii="Century Gothic" w:hAnsi="Century Gothic"/>
          <w:b/>
          <w:bCs/>
        </w:rPr>
        <w:t xml:space="preserve">200 </w:t>
      </w:r>
      <w:r w:rsidR="00B0505A" w:rsidRPr="00D80DD0">
        <w:rPr>
          <w:rFonts w:ascii="Century Gothic" w:hAnsi="Century Gothic"/>
        </w:rPr>
        <w:t xml:space="preserve">status code with the message </w:t>
      </w:r>
      <w:r w:rsidR="00B0505A" w:rsidRPr="00D80DD0">
        <w:rPr>
          <w:rFonts w:ascii="Century Gothic" w:hAnsi="Century Gothic"/>
          <w:b/>
          <w:bCs/>
        </w:rPr>
        <w:t>‘Got a key!’</w:t>
      </w:r>
    </w:p>
    <w:p w14:paraId="56C29176" w14:textId="1924CF82" w:rsidR="00B0505A" w:rsidRPr="00D80DD0" w:rsidRDefault="00B0505A" w:rsidP="00FF7946">
      <w:pPr>
        <w:pStyle w:val="E"/>
        <w:spacing w:after="0" w:line="360" w:lineRule="auto"/>
        <w:rPr>
          <w:rFonts w:ascii="Century Gothic" w:hAnsi="Century Gothic"/>
          <w:u w:val="single"/>
        </w:rPr>
      </w:pPr>
      <w:r w:rsidRPr="00D80DD0">
        <w:rPr>
          <w:rFonts w:ascii="Century Gothic" w:hAnsi="Century Gothic"/>
          <w:b/>
          <w:bCs/>
          <w:u w:val="single"/>
        </w:rPr>
        <w:t>NOTE:</w:t>
      </w:r>
      <w:r w:rsidRPr="00D80DD0">
        <w:rPr>
          <w:rFonts w:ascii="Century Gothic" w:hAnsi="Century Gothic"/>
          <w:b/>
          <w:bCs/>
        </w:rPr>
        <w:t xml:space="preserve"> </w:t>
      </w:r>
      <w:r w:rsidR="001B140A" w:rsidRPr="00D80DD0">
        <w:rPr>
          <w:rFonts w:ascii="Century Gothic" w:hAnsi="Century Gothic"/>
        </w:rPr>
        <w:t>You</w:t>
      </w:r>
      <w:r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  <w:b/>
          <w:bCs/>
          <w:u w:val="single"/>
        </w:rPr>
        <w:t>MUST</w:t>
      </w:r>
      <w:r w:rsidRPr="00D80DD0">
        <w:rPr>
          <w:rFonts w:ascii="Century Gothic" w:hAnsi="Century Gothic"/>
        </w:rPr>
        <w:t xml:space="preserve"> </w:t>
      </w:r>
      <w:r w:rsidR="001B140A" w:rsidRPr="00D80DD0">
        <w:rPr>
          <w:rFonts w:ascii="Century Gothic" w:hAnsi="Century Gothic"/>
        </w:rPr>
        <w:t xml:space="preserve">provide a key in the session headers throught all your next </w:t>
      </w:r>
      <w:r w:rsidR="00FF7946">
        <w:rPr>
          <w:rFonts w:ascii="Century Gothic" w:hAnsi="Century Gothic"/>
        </w:rPr>
        <w:t xml:space="preserve">part </w:t>
      </w:r>
      <w:r w:rsidR="001B140A" w:rsidRPr="00D80DD0">
        <w:rPr>
          <w:rFonts w:ascii="Century Gothic" w:hAnsi="Century Gothic"/>
        </w:rPr>
        <w:t>tasks</w:t>
      </w:r>
    </w:p>
    <w:p w14:paraId="568A6DAF" w14:textId="2A1C325C" w:rsidR="00B0505A" w:rsidRPr="00D80DD0" w:rsidRDefault="001B140A" w:rsidP="00FF7946">
      <w:pPr>
        <w:pStyle w:val="E"/>
        <w:spacing w:after="0" w:line="360" w:lineRule="auto"/>
        <w:rPr>
          <w:rFonts w:ascii="Century Gothic" w:hAnsi="Century Gothic"/>
          <w:b/>
          <w:bCs/>
          <w:u w:val="single"/>
        </w:rPr>
      </w:pPr>
      <w:r w:rsidRPr="00D80DD0">
        <w:rPr>
          <w:rFonts w:ascii="Century Gothic" w:hAnsi="Century Gothic"/>
          <w:b/>
          <w:bCs/>
          <w:u w:val="single"/>
        </w:rPr>
        <w:t>NOTE#2:</w:t>
      </w:r>
      <w:r w:rsidRPr="00D80DD0">
        <w:rPr>
          <w:rFonts w:ascii="Century Gothic" w:hAnsi="Century Gothic"/>
          <w:b/>
          <w:bCs/>
        </w:rPr>
        <w:t xml:space="preserve"> </w:t>
      </w:r>
      <w:r w:rsidRPr="00D80DD0">
        <w:rPr>
          <w:rFonts w:ascii="Century Gothic" w:hAnsi="Century Gothic"/>
        </w:rPr>
        <w:t>Making a post request to the key route again, will construct a new key</w:t>
      </w:r>
    </w:p>
    <w:p w14:paraId="6D744C8B" w14:textId="16C4C82B" w:rsidR="003E1602" w:rsidRPr="00D80DD0" w:rsidRDefault="00C43C5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PART </w:t>
      </w:r>
      <w:r w:rsidR="003E1602" w:rsidRPr="00D80DD0">
        <w:rPr>
          <w:rFonts w:ascii="Century Gothic" w:hAnsi="Century Gothic"/>
        </w:rPr>
        <w:t xml:space="preserve">II </w:t>
      </w:r>
      <w:r w:rsidRPr="00D80DD0">
        <w:rPr>
          <w:rFonts w:ascii="Century Gothic" w:hAnsi="Century Gothic"/>
        </w:rPr>
        <w:t>–</w:t>
      </w:r>
      <w:r w:rsidR="003E1602"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</w:rPr>
        <w:t>Confused Developer</w:t>
      </w:r>
    </w:p>
    <w:p w14:paraId="69FE1942" w14:textId="77777777" w:rsidR="00315E31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One of our (very) confused developers has written one our tests in javascript instead of python, can you please re-write the </w:t>
      </w:r>
      <w:r w:rsidRPr="00D80DD0">
        <w:rPr>
          <w:rFonts w:ascii="Century Gothic" w:hAnsi="Century Gothic"/>
          <w:b/>
          <w:bCs/>
        </w:rPr>
        <w:t>test.js</w:t>
      </w:r>
      <w:r w:rsidRPr="00D80DD0">
        <w:rPr>
          <w:rFonts w:ascii="Century Gothic" w:hAnsi="Century Gothic"/>
        </w:rPr>
        <w:t xml:space="preserve"> file in python and make sure its working? </w:t>
      </w:r>
    </w:p>
    <w:p w14:paraId="26717765" w14:textId="71D8FF99" w:rsidR="00315E31" w:rsidRPr="00D80DD0" w:rsidRDefault="00315E31" w:rsidP="00FF7946">
      <w:pPr>
        <w:pStyle w:val="E"/>
        <w:numPr>
          <w:ilvl w:val="0"/>
          <w:numId w:val="0"/>
        </w:numPr>
        <w:spacing w:after="0" w:line="360" w:lineRule="auto"/>
        <w:ind w:left="720"/>
        <w:rPr>
          <w:rFonts w:ascii="Century Gothic" w:hAnsi="Century Gothic"/>
          <w:i/>
          <w:iCs/>
          <w:color w:val="808080" w:themeColor="background1" w:themeShade="80"/>
        </w:rPr>
      </w:pPr>
      <w:r w:rsidRPr="00D80DD0">
        <w:rPr>
          <w:rFonts w:ascii="Century Gothic" w:hAnsi="Century Gothic"/>
          <w:i/>
          <w:iCs/>
          <w:color w:val="808080" w:themeColor="background1" w:themeShade="80"/>
        </w:rPr>
        <w:t>P.S. we didn’t add all the modules implementation, but I think you will be able to understand from the context</w:t>
      </w:r>
    </w:p>
    <w:p w14:paraId="765946F3" w14:textId="2EEF2136" w:rsidR="00315E31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  <w:u w:val="single"/>
        </w:rPr>
        <w:t>NOTE:</w:t>
      </w:r>
      <w:r w:rsidRPr="00D80DD0">
        <w:rPr>
          <w:rFonts w:ascii="Century Gothic" w:hAnsi="Century Gothic"/>
        </w:rPr>
        <w:t xml:space="preserve"> Don’t forget to add the key to your request headers</w:t>
      </w:r>
      <w:r w:rsidR="00386BA7">
        <w:rPr>
          <w:rFonts w:ascii="Century Gothic" w:hAnsi="Century Gothic"/>
        </w:rPr>
        <w:t>.</w:t>
      </w:r>
    </w:p>
    <w:p w14:paraId="163FDDCF" w14:textId="073E9F82" w:rsidR="001B140A" w:rsidRPr="00D80DD0" w:rsidRDefault="00315E31" w:rsidP="00FF7946">
      <w:pPr>
        <w:pStyle w:val="E"/>
        <w:numPr>
          <w:ilvl w:val="0"/>
          <w:numId w:val="0"/>
        </w:numPr>
        <w:spacing w:after="0" w:line="360" w:lineRule="auto"/>
        <w:ind w:left="720"/>
        <w:rPr>
          <w:rFonts w:ascii="Century Gothic" w:hAnsi="Century Gothic"/>
          <w:i/>
          <w:iCs/>
          <w:color w:val="808080" w:themeColor="background1" w:themeShade="80"/>
        </w:rPr>
      </w:pPr>
      <w:r w:rsidRPr="00D80DD0">
        <w:rPr>
          <w:rFonts w:ascii="Century Gothic" w:hAnsi="Century Gothic"/>
          <w:i/>
          <w:iCs/>
          <w:color w:val="808080" w:themeColor="background1" w:themeShade="80"/>
        </w:rPr>
        <w:tab/>
      </w:r>
    </w:p>
    <w:p w14:paraId="65534ADA" w14:textId="0879EB0A" w:rsidR="00C43C57" w:rsidRPr="00D80DD0" w:rsidRDefault="00C43C5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lastRenderedPageBreak/>
        <w:t>PART III – Connections, connections, connections…</w:t>
      </w:r>
    </w:p>
    <w:p w14:paraId="483A8393" w14:textId="77E9C03A" w:rsidR="00315E31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In earnix we sometime have to test some really complex data structres, in this part we will test our </w:t>
      </w:r>
      <w:r w:rsidRPr="00D80DD0">
        <w:rPr>
          <w:rFonts w:ascii="Century Gothic" w:hAnsi="Century Gothic"/>
          <w:b/>
          <w:bCs/>
        </w:rPr>
        <w:t>person connection</w:t>
      </w:r>
      <w:r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  <w:b/>
          <w:bCs/>
        </w:rPr>
        <w:t>tree</w:t>
      </w:r>
      <w:r w:rsidRPr="00D80DD0">
        <w:rPr>
          <w:rFonts w:ascii="Century Gothic" w:hAnsi="Century Gothic"/>
        </w:rPr>
        <w:t xml:space="preserve"> generator.</w:t>
      </w:r>
    </w:p>
    <w:p w14:paraId="4F0B7F1E" w14:textId="31EC4DE0" w:rsidR="00315E31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The tree generator will generate a connection tree according to the given </w:t>
      </w:r>
      <w:r w:rsidRPr="00D80DD0">
        <w:rPr>
          <w:rFonts w:ascii="Century Gothic" w:hAnsi="Century Gothic"/>
          <w:b/>
          <w:bCs/>
        </w:rPr>
        <w:t>depth</w:t>
      </w:r>
      <w:r w:rsidRPr="00D80DD0">
        <w:rPr>
          <w:rFonts w:ascii="Century Gothic" w:hAnsi="Century Gothic"/>
        </w:rPr>
        <w:t xml:space="preserve"> you specify in the  request </w:t>
      </w:r>
      <w:r w:rsidRPr="00D80DD0">
        <w:rPr>
          <w:rFonts w:ascii="Century Gothic" w:hAnsi="Century Gothic"/>
          <w:b/>
          <w:bCs/>
        </w:rPr>
        <w:t>query-params</w:t>
      </w:r>
      <w:r w:rsidRPr="00D80DD0">
        <w:rPr>
          <w:rFonts w:ascii="Century Gothic" w:hAnsi="Century Gothic"/>
        </w:rPr>
        <w:t xml:space="preserve">. For example: making a </w:t>
      </w:r>
      <w:r w:rsidRPr="00D80DD0">
        <w:rPr>
          <w:rFonts w:ascii="Century Gothic" w:hAnsi="Century Gothic"/>
          <w:b/>
          <w:bCs/>
        </w:rPr>
        <w:t>GET</w:t>
      </w:r>
      <w:r w:rsidRPr="00D80DD0">
        <w:rPr>
          <w:rFonts w:ascii="Century Gothic" w:hAnsi="Century Gothic"/>
        </w:rPr>
        <w:t xml:space="preserve"> request to the </w:t>
      </w:r>
      <w:r w:rsidRPr="00D80DD0">
        <w:rPr>
          <w:rFonts w:ascii="Century Gothic" w:hAnsi="Century Gothic"/>
          <w:b/>
          <w:bCs/>
        </w:rPr>
        <w:t>/tree?depth=3</w:t>
      </w:r>
      <w:r w:rsidRPr="00D80DD0">
        <w:rPr>
          <w:rFonts w:ascii="Century Gothic" w:hAnsi="Century Gothic"/>
        </w:rPr>
        <w:t xml:space="preserve"> will predouce a tree of connection of depth 3.</w:t>
      </w:r>
    </w:p>
    <w:p w14:paraId="51745AFF" w14:textId="77D3D38E" w:rsidR="009745A3" w:rsidRPr="00D80DD0" w:rsidRDefault="009745A3" w:rsidP="00FF7946">
      <w:pPr>
        <w:pStyle w:val="E"/>
        <w:numPr>
          <w:ilvl w:val="0"/>
          <w:numId w:val="0"/>
        </w:numPr>
        <w:spacing w:after="0" w:line="360" w:lineRule="auto"/>
        <w:ind w:left="360"/>
        <w:rPr>
          <w:rFonts w:ascii="Century Gothic" w:hAnsi="Century Gothic"/>
        </w:rPr>
      </w:pPr>
    </w:p>
    <w:p w14:paraId="1467F682" w14:textId="62F80590" w:rsidR="009745A3" w:rsidRPr="00D80DD0" w:rsidRDefault="009745A3" w:rsidP="00FF7946">
      <w:pPr>
        <w:pStyle w:val="E"/>
        <w:numPr>
          <w:ilvl w:val="0"/>
          <w:numId w:val="0"/>
        </w:numPr>
        <w:spacing w:after="0" w:line="360" w:lineRule="auto"/>
        <w:ind w:left="360"/>
        <w:rPr>
          <w:rFonts w:ascii="Century Gothic" w:hAnsi="Century Gothic"/>
        </w:rPr>
      </w:pPr>
      <w:r w:rsidRPr="00D80DD0">
        <w:rPr>
          <w:rFonts w:ascii="Century Gothic" w:hAnsi="Century Gothic"/>
        </w:rPr>
        <w:t>Example of a 2 depth tree:</w:t>
      </w:r>
    </w:p>
    <w:p w14:paraId="5FFA4D3D" w14:textId="40CF64EB" w:rsidR="009745A3" w:rsidRPr="00D80DD0" w:rsidRDefault="009745A3" w:rsidP="00FF7946">
      <w:pPr>
        <w:pStyle w:val="E"/>
        <w:numPr>
          <w:ilvl w:val="0"/>
          <w:numId w:val="0"/>
        </w:numPr>
        <w:spacing w:after="0" w:line="360" w:lineRule="auto"/>
        <w:ind w:left="360"/>
        <w:rPr>
          <w:rFonts w:ascii="Century Gothic" w:hAnsi="Century Gothic"/>
        </w:rPr>
      </w:pPr>
      <w:r w:rsidRPr="00D80DD0">
        <w:rPr>
          <w:rFonts w:ascii="Century Gothic" w:hAnsi="Century Gothic"/>
        </w:rPr>
        <w:drawing>
          <wp:inline distT="0" distB="0" distL="0" distR="0" wp14:anchorId="36F76EC0" wp14:editId="4D609A9C">
            <wp:extent cx="4514850" cy="4324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F6B20" w14:textId="05CD342C" w:rsidR="009745A3" w:rsidRPr="00D80DD0" w:rsidRDefault="009745A3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</w:pPr>
      <w:r w:rsidRPr="00D80DD0"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  <w:t>As you may see, every person has only one connection, the tree ends where there are not more connections.</w:t>
      </w:r>
    </w:p>
    <w:p w14:paraId="2C572A71" w14:textId="77777777" w:rsidR="009745A3" w:rsidRPr="00D80DD0" w:rsidRDefault="009745A3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</w:pPr>
    </w:p>
    <w:p w14:paraId="129C6AF1" w14:textId="62DCA7D5" w:rsidR="009745A3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Another feature of this person connection tree generator, is to limit the connections </w:t>
      </w:r>
      <w:r w:rsidR="009745A3" w:rsidRPr="00D80DD0">
        <w:rPr>
          <w:rFonts w:ascii="Century Gothic" w:hAnsi="Century Gothic"/>
        </w:rPr>
        <w:t xml:space="preserve">max </w:t>
      </w:r>
      <w:r w:rsidRPr="00D80DD0">
        <w:rPr>
          <w:rFonts w:ascii="Century Gothic" w:hAnsi="Century Gothic"/>
        </w:rPr>
        <w:t xml:space="preserve">age, this can be </w:t>
      </w:r>
      <w:r w:rsidR="009745A3" w:rsidRPr="00D80DD0">
        <w:rPr>
          <w:rFonts w:ascii="Century Gothic" w:hAnsi="Century Gothic"/>
        </w:rPr>
        <w:t xml:space="preserve">done </w:t>
      </w:r>
      <w:r w:rsidRPr="00D80DD0">
        <w:rPr>
          <w:rFonts w:ascii="Century Gothic" w:hAnsi="Century Gothic"/>
        </w:rPr>
        <w:t>by providing a</w:t>
      </w:r>
      <w:r w:rsidR="009745A3" w:rsidRPr="00D80DD0">
        <w:rPr>
          <w:rFonts w:ascii="Century Gothic" w:hAnsi="Century Gothic"/>
        </w:rPr>
        <w:t>n</w:t>
      </w:r>
      <w:r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  <w:b/>
          <w:bCs/>
        </w:rPr>
        <w:t>age</w:t>
      </w:r>
      <w:r w:rsidRPr="00D80DD0">
        <w:rPr>
          <w:rFonts w:ascii="Century Gothic" w:hAnsi="Century Gothic"/>
        </w:rPr>
        <w:t xml:space="preserve"> query param. For example: making a </w:t>
      </w:r>
      <w:r w:rsidRPr="00D80DD0">
        <w:rPr>
          <w:rFonts w:ascii="Century Gothic" w:hAnsi="Century Gothic"/>
          <w:b/>
          <w:bCs/>
        </w:rPr>
        <w:t xml:space="preserve">GET </w:t>
      </w:r>
      <w:r w:rsidRPr="00D80DD0">
        <w:rPr>
          <w:rFonts w:ascii="Century Gothic" w:hAnsi="Century Gothic"/>
        </w:rPr>
        <w:t>request to the</w:t>
      </w:r>
      <w:r w:rsidR="009745A3" w:rsidRPr="00D80DD0">
        <w:rPr>
          <w:rFonts w:ascii="Century Gothic" w:hAnsi="Century Gothic"/>
        </w:rPr>
        <w:t xml:space="preserve"> route</w:t>
      </w:r>
      <w:r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  <w:b/>
          <w:bCs/>
        </w:rPr>
        <w:t xml:space="preserve">/tree?&amp;depth=6&amp;age=20 </w:t>
      </w:r>
      <w:r w:rsidRPr="00D80DD0">
        <w:rPr>
          <w:rFonts w:ascii="Century Gothic" w:hAnsi="Century Gothic"/>
        </w:rPr>
        <w:t xml:space="preserve">will predouce a connection tree with a depth of 6 where all the persons in the tree </w:t>
      </w:r>
      <w:r w:rsidR="009745A3" w:rsidRPr="00D80DD0">
        <w:rPr>
          <w:rFonts w:ascii="Century Gothic" w:hAnsi="Century Gothic"/>
        </w:rPr>
        <w:t xml:space="preserve">maximum 20 year old (via the </w:t>
      </w:r>
      <w:r w:rsidR="009745A3" w:rsidRPr="00D80DD0">
        <w:rPr>
          <w:rFonts w:ascii="Century Gothic" w:hAnsi="Century Gothic"/>
          <w:b/>
          <w:bCs/>
        </w:rPr>
        <w:t>‘age’</w:t>
      </w:r>
      <w:r w:rsidR="009745A3" w:rsidRPr="00D80DD0">
        <w:rPr>
          <w:rFonts w:ascii="Century Gothic" w:hAnsi="Century Gothic"/>
        </w:rPr>
        <w:t xml:space="preserve"> JSON property)</w:t>
      </w:r>
    </w:p>
    <w:p w14:paraId="6851202B" w14:textId="6608684F" w:rsidR="009745A3" w:rsidRPr="00D80DD0" w:rsidRDefault="009745A3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 xml:space="preserve">TASK 1: </w:t>
      </w:r>
      <w:r w:rsidRPr="00D80DD0">
        <w:rPr>
          <w:rFonts w:ascii="Century Gothic" w:hAnsi="Century Gothic"/>
        </w:rPr>
        <w:t>Write an automated test to make sure you cannot produce a tree larger than 50 and lower than 1</w:t>
      </w:r>
    </w:p>
    <w:p w14:paraId="3C67D0C1" w14:textId="6C9B5B84" w:rsidR="00315E31" w:rsidRPr="00D80DD0" w:rsidRDefault="00315E31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lastRenderedPageBreak/>
        <w:t xml:space="preserve">TASK </w:t>
      </w:r>
      <w:r w:rsidR="009745A3" w:rsidRPr="00D80DD0">
        <w:rPr>
          <w:rFonts w:ascii="Century Gothic" w:hAnsi="Century Gothic"/>
          <w:b/>
          <w:bCs/>
        </w:rPr>
        <w:t>2</w:t>
      </w:r>
      <w:r w:rsidRPr="00D80DD0">
        <w:rPr>
          <w:rFonts w:ascii="Century Gothic" w:hAnsi="Century Gothic"/>
          <w:b/>
          <w:bCs/>
        </w:rPr>
        <w:t xml:space="preserve">: </w:t>
      </w:r>
      <w:r w:rsidR="009745A3" w:rsidRPr="00D80DD0">
        <w:rPr>
          <w:rFonts w:ascii="Century Gothic" w:hAnsi="Century Gothic"/>
        </w:rPr>
        <w:t>Write an autometed test to make sure the tree depth is as requested</w:t>
      </w:r>
      <w:r w:rsidR="00517F47" w:rsidRPr="00D80DD0">
        <w:rPr>
          <w:rFonts w:ascii="Century Gothic" w:hAnsi="Century Gothic"/>
        </w:rPr>
        <w:t>, use a recursive function and a non</w:t>
      </w:r>
      <w:r w:rsidR="00386BA7">
        <w:rPr>
          <w:rFonts w:ascii="Century Gothic" w:hAnsi="Century Gothic"/>
        </w:rPr>
        <w:t>-</w:t>
      </w:r>
      <w:r w:rsidR="00517F47" w:rsidRPr="00D80DD0">
        <w:rPr>
          <w:rFonts w:ascii="Century Gothic" w:hAnsi="Century Gothic"/>
        </w:rPr>
        <w:t>recursive function.</w:t>
      </w:r>
    </w:p>
    <w:p w14:paraId="09CE0C66" w14:textId="1F12CA7F" w:rsidR="009745A3" w:rsidRPr="00D80DD0" w:rsidRDefault="009745A3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TASK 3:</w:t>
      </w:r>
      <w:r w:rsidRPr="00D80DD0">
        <w:rPr>
          <w:rFonts w:ascii="Century Gothic" w:hAnsi="Century Gothic"/>
        </w:rPr>
        <w:t xml:space="preserve"> Write an automated test to make sure that the age constraint works as expected</w:t>
      </w:r>
      <w:r w:rsidR="00386BA7">
        <w:rPr>
          <w:rFonts w:ascii="Century Gothic" w:hAnsi="Century Gothic"/>
        </w:rPr>
        <w:t>.</w:t>
      </w:r>
    </w:p>
    <w:p w14:paraId="5823BD05" w14:textId="4D0142D6" w:rsidR="00C43C57" w:rsidRPr="00D80DD0" w:rsidRDefault="00C43C5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PART IV – Tipsy Fibonacci</w:t>
      </w:r>
    </w:p>
    <w:p w14:paraId="446DFD2F" w14:textId="7BCE1129" w:rsidR="009745A3" w:rsidRPr="00D80DD0" w:rsidRDefault="009745A3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At earnix we run some really complex calculations, in this simple API we developed an Fibonacci series generator</w:t>
      </w:r>
    </w:p>
    <w:p w14:paraId="4631135A" w14:textId="2285884D" w:rsidR="009745A3" w:rsidRPr="00D80DD0" w:rsidRDefault="009745A3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We have not tested it yet, but </w:t>
      </w:r>
      <w:r w:rsidR="001D0E88" w:rsidRPr="00D80DD0">
        <w:rPr>
          <w:rFonts w:ascii="Century Gothic" w:hAnsi="Century Gothic"/>
        </w:rPr>
        <w:t xml:space="preserve">we will accpect this generator if it only mistaken by 1. For example if the </w:t>
      </w:r>
      <w:r w:rsidR="001D0E88" w:rsidRPr="00EA4733">
        <w:rPr>
          <w:rFonts w:ascii="Century Gothic" w:hAnsi="Century Gothic"/>
          <w:b/>
          <w:bCs/>
          <w:i/>
          <w:iCs/>
        </w:rPr>
        <w:t>N</w:t>
      </w:r>
      <w:r w:rsidR="00EA4733" w:rsidRPr="00EA4733">
        <w:rPr>
          <w:rFonts w:ascii="Century Gothic" w:hAnsi="Century Gothic"/>
          <w:b/>
          <w:bCs/>
          <w:i/>
          <w:iCs/>
        </w:rPr>
        <w:t>th</w:t>
      </w:r>
      <w:r w:rsidR="001D0E88" w:rsidRPr="00D80DD0">
        <w:rPr>
          <w:rFonts w:ascii="Century Gothic" w:hAnsi="Century Gothic"/>
        </w:rPr>
        <w:t xml:space="preserve"> Fibonacci number should be </w:t>
      </w:r>
      <w:r w:rsidR="001D0E88" w:rsidRPr="00EA4733">
        <w:rPr>
          <w:rFonts w:ascii="Century Gothic" w:hAnsi="Century Gothic"/>
          <w:b/>
          <w:bCs/>
          <w:i/>
          <w:iCs/>
        </w:rPr>
        <w:t>X</w:t>
      </w:r>
      <w:r w:rsidR="001D0E88" w:rsidRPr="00D80DD0">
        <w:rPr>
          <w:rFonts w:ascii="Century Gothic" w:hAnsi="Century Gothic"/>
        </w:rPr>
        <w:t>, we will accpect it if its</w:t>
      </w:r>
      <w:r w:rsidR="00EA4733">
        <w:rPr>
          <w:rFonts w:ascii="Century Gothic" w:hAnsi="Century Gothic"/>
        </w:rPr>
        <w:t xml:space="preserve"> </w:t>
      </w:r>
      <w:r w:rsidR="00EA4733" w:rsidRPr="00EA4733">
        <w:rPr>
          <w:rFonts w:ascii="Century Gothic" w:hAnsi="Century Gothic"/>
        </w:rPr>
        <w:t>also</w:t>
      </w:r>
      <w:r w:rsidR="001D0E88" w:rsidRPr="00EA4733">
        <w:rPr>
          <w:rFonts w:ascii="Century Gothic" w:hAnsi="Century Gothic"/>
          <w:b/>
          <w:bCs/>
          <w:i/>
          <w:iCs/>
        </w:rPr>
        <w:t xml:space="preserve"> X-1, X or X+1</w:t>
      </w:r>
    </w:p>
    <w:p w14:paraId="29EC0245" w14:textId="6055C620" w:rsidR="001D0E88" w:rsidRPr="00386BA7" w:rsidRDefault="001D0E88" w:rsidP="00386BA7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 xml:space="preserve">To generate a series, provide a json with </w:t>
      </w:r>
      <w:r w:rsidRPr="00D80DD0">
        <w:rPr>
          <w:rFonts w:ascii="Century Gothic" w:hAnsi="Century Gothic"/>
          <w:b/>
          <w:bCs/>
        </w:rPr>
        <w:t>‘number_one’</w:t>
      </w:r>
      <w:r w:rsidRPr="00D80DD0">
        <w:rPr>
          <w:rFonts w:ascii="Century Gothic" w:hAnsi="Century Gothic"/>
        </w:rPr>
        <w:t xml:space="preserve">, </w:t>
      </w:r>
      <w:r w:rsidRPr="00D80DD0">
        <w:rPr>
          <w:rFonts w:ascii="Century Gothic" w:hAnsi="Century Gothic"/>
          <w:b/>
          <w:bCs/>
        </w:rPr>
        <w:t>‘number_two’</w:t>
      </w:r>
      <w:r w:rsidRPr="00D80DD0">
        <w:rPr>
          <w:rFonts w:ascii="Century Gothic" w:hAnsi="Century Gothic"/>
        </w:rPr>
        <w:t xml:space="preserve"> and </w:t>
      </w:r>
      <w:r w:rsidRPr="00D80DD0">
        <w:rPr>
          <w:rFonts w:ascii="Century Gothic" w:hAnsi="Century Gothic"/>
          <w:b/>
          <w:bCs/>
        </w:rPr>
        <w:t xml:space="preserve">‘size’ </w:t>
      </w:r>
      <w:r w:rsidRPr="00D80DD0">
        <w:rPr>
          <w:rFonts w:ascii="Century Gothic" w:hAnsi="Century Gothic"/>
        </w:rPr>
        <w:t xml:space="preserve">to the </w:t>
      </w:r>
      <w:r w:rsidRPr="00D80DD0">
        <w:rPr>
          <w:rFonts w:ascii="Century Gothic" w:hAnsi="Century Gothic"/>
          <w:b/>
          <w:bCs/>
        </w:rPr>
        <w:t>/tipsy,</w:t>
      </w:r>
      <w:r w:rsidRPr="00D80DD0">
        <w:rPr>
          <w:rFonts w:ascii="Century Gothic" w:hAnsi="Century Gothic"/>
        </w:rPr>
        <w:t xml:space="preserve"> make POST request.</w:t>
      </w:r>
      <w:r w:rsidR="00386BA7">
        <w:rPr>
          <w:rFonts w:ascii="Century Gothic" w:hAnsi="Century Gothic"/>
        </w:rPr>
        <w:t xml:space="preserve"> </w:t>
      </w:r>
      <w:r w:rsidRPr="00386BA7">
        <w:rPr>
          <w:rFonts w:ascii="Century Gothic" w:hAnsi="Century Gothic"/>
        </w:rPr>
        <w:t>For example:</w:t>
      </w:r>
    </w:p>
    <w:p w14:paraId="6572A1C1" w14:textId="27AF804E" w:rsidR="001D0E88" w:rsidRPr="00386BA7" w:rsidRDefault="001D0E88" w:rsidP="00FF7946">
      <w:pPr>
        <w:pStyle w:val="E"/>
        <w:numPr>
          <w:ilvl w:val="0"/>
          <w:numId w:val="0"/>
        </w:numPr>
        <w:spacing w:after="0" w:line="360" w:lineRule="auto"/>
        <w:ind w:left="720"/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</w:pPr>
      <w:r w:rsidRPr="00386BA7"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  <w:t>A request with the body as:</w:t>
      </w:r>
    </w:p>
    <w:p w14:paraId="12D9F832" w14:textId="64412CEE" w:rsidR="001D0E88" w:rsidRPr="00D80DD0" w:rsidRDefault="001D0E88" w:rsidP="00FF7946">
      <w:pPr>
        <w:pStyle w:val="E"/>
        <w:numPr>
          <w:ilvl w:val="0"/>
          <w:numId w:val="0"/>
        </w:numPr>
        <w:spacing w:after="0" w:line="360" w:lineRule="auto"/>
        <w:ind w:left="720"/>
        <w:rPr>
          <w:rFonts w:ascii="Century Gothic" w:hAnsi="Century Gothic"/>
        </w:rPr>
      </w:pPr>
      <w:r w:rsidRPr="00D80DD0">
        <w:rPr>
          <w:rFonts w:ascii="Century Gothic" w:hAnsi="Century Gothic"/>
        </w:rPr>
        <w:drawing>
          <wp:inline distT="0" distB="0" distL="0" distR="0" wp14:anchorId="0A0B3272" wp14:editId="6A9B0386">
            <wp:extent cx="2076450" cy="914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59F9F" w14:textId="430B1D28" w:rsidR="001D0E88" w:rsidRPr="00386BA7" w:rsidRDefault="001D0E88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</w:pPr>
      <w:r w:rsidRPr="00386BA7">
        <w:rPr>
          <w:rFonts w:ascii="Century Gothic" w:hAnsi="Century Gothic"/>
          <w:i/>
          <w:iCs/>
          <w:color w:val="808080" w:themeColor="background1" w:themeShade="80"/>
          <w:sz w:val="16"/>
          <w:szCs w:val="16"/>
        </w:rPr>
        <w:t>Will return:</w:t>
      </w:r>
    </w:p>
    <w:p w14:paraId="1C6A4D38" w14:textId="57F09331" w:rsidR="001D0E88" w:rsidRPr="00D80DD0" w:rsidRDefault="001D0E88" w:rsidP="00FF7946">
      <w:pPr>
        <w:pStyle w:val="E"/>
        <w:numPr>
          <w:ilvl w:val="0"/>
          <w:numId w:val="0"/>
        </w:numPr>
        <w:spacing w:after="0" w:line="360" w:lineRule="auto"/>
        <w:ind w:left="720" w:hanging="360"/>
        <w:rPr>
          <w:rFonts w:ascii="Century Gothic" w:hAnsi="Century Gothic"/>
        </w:rPr>
      </w:pPr>
      <w:r w:rsidRPr="00D80DD0">
        <w:rPr>
          <w:rFonts w:ascii="Century Gothic" w:hAnsi="Century Gothic"/>
        </w:rPr>
        <w:drawing>
          <wp:inline distT="0" distB="0" distL="0" distR="0" wp14:anchorId="6A8BBC61" wp14:editId="0DC6B886">
            <wp:extent cx="2438400" cy="22764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2DC6" w14:textId="4206C5BD" w:rsidR="001D0E88" w:rsidRPr="00D80DD0" w:rsidRDefault="001D0E88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TASK 1:</w:t>
      </w:r>
      <w:r w:rsidRPr="00D80DD0">
        <w:rPr>
          <w:rFonts w:ascii="Century Gothic" w:hAnsi="Century Gothic"/>
        </w:rPr>
        <w:t xml:space="preserve"> Write an autometed test to check that the fibbonaci series size is as requested</w:t>
      </w:r>
    </w:p>
    <w:p w14:paraId="18DCC957" w14:textId="4BDBEABC" w:rsidR="001D0E88" w:rsidRPr="00D80DD0" w:rsidRDefault="001D0E88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TASK 2:</w:t>
      </w:r>
      <w:r w:rsidRPr="00D80DD0">
        <w:rPr>
          <w:rFonts w:ascii="Century Gothic" w:hAnsi="Century Gothic"/>
        </w:rPr>
        <w:t xml:space="preserve"> Write an autometed test to check that </w:t>
      </w:r>
      <w:r w:rsidR="002531A8" w:rsidRPr="00D80DD0">
        <w:rPr>
          <w:rFonts w:ascii="Century Gothic" w:hAnsi="Century Gothic"/>
        </w:rPr>
        <w:t>each number in the fibbonaci series generated is correct, meaning each Nth number in the series mistaken at most by 1</w:t>
      </w:r>
      <w:r w:rsidR="00517F47" w:rsidRPr="00D80DD0">
        <w:rPr>
          <w:rFonts w:ascii="Century Gothic" w:hAnsi="Century Gothic"/>
        </w:rPr>
        <w:t>.</w:t>
      </w:r>
    </w:p>
    <w:p w14:paraId="5E3F3BEC" w14:textId="3AEAAAFF" w:rsidR="00FF7946" w:rsidRPr="00D80DD0" w:rsidRDefault="00B0505A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lastRenderedPageBreak/>
        <w:t xml:space="preserve">BONUS: </w:t>
      </w:r>
      <w:r w:rsidR="00C43C57" w:rsidRPr="00D80DD0">
        <w:rPr>
          <w:rFonts w:ascii="Century Gothic" w:hAnsi="Century Gothic"/>
        </w:rPr>
        <w:t>PART V –</w:t>
      </w:r>
      <w:r w:rsidR="002531A8" w:rsidRPr="00D80DD0">
        <w:rPr>
          <w:rFonts w:ascii="Century Gothic" w:hAnsi="Century Gothic"/>
        </w:rPr>
        <w:t xml:space="preserve"> </w:t>
      </w:r>
      <w:r w:rsidRPr="00D80DD0">
        <w:rPr>
          <w:rFonts w:ascii="Century Gothic" w:hAnsi="Century Gothic"/>
        </w:rPr>
        <w:t>Bonuses</w:t>
      </w:r>
    </w:p>
    <w:p w14:paraId="2142FDA6" w14:textId="6C59235A" w:rsidR="00AE4DA6" w:rsidRPr="00AE4DA6" w:rsidRDefault="00AE4DA6" w:rsidP="00FF7946">
      <w:pPr>
        <w:pStyle w:val="E"/>
        <w:spacing w:after="0" w:line="360" w:lineRule="auto"/>
        <w:rPr>
          <w:rFonts w:ascii="Century Gothic" w:hAnsi="Century Gothic"/>
        </w:rPr>
      </w:pPr>
      <w:r w:rsidRPr="00AE4DA6">
        <w:rPr>
          <w:rFonts w:ascii="Century Gothic" w:hAnsi="Century Gothic"/>
          <w:b/>
          <w:bCs/>
        </w:rPr>
        <w:t>BONUS: PART I</w:t>
      </w:r>
      <w:r>
        <w:rPr>
          <w:rFonts w:ascii="Century Gothic" w:hAnsi="Century Gothic"/>
        </w:rPr>
        <w:t xml:space="preserve"> – Use pytest fixture feature to provide the session headers</w:t>
      </w:r>
    </w:p>
    <w:p w14:paraId="530FE81A" w14:textId="74D818F9" w:rsidR="00517F47" w:rsidRPr="00D80DD0" w:rsidRDefault="00517F47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BONUS: PART III – Task 2:</w:t>
      </w:r>
      <w:r w:rsidRPr="00D80DD0">
        <w:rPr>
          <w:rFonts w:ascii="Century Gothic" w:hAnsi="Century Gothic"/>
        </w:rPr>
        <w:t xml:space="preserve"> add ‘&amp;hard=True`</w:t>
      </w:r>
      <w:r w:rsidRPr="00D80DD0">
        <w:rPr>
          <w:rFonts w:ascii="Century Gothic" w:hAnsi="Century Gothic"/>
          <w:rtl/>
          <w:lang w:bidi="he-IL"/>
        </w:rPr>
        <w:t xml:space="preserve"> </w:t>
      </w:r>
      <w:r w:rsidRPr="00D80DD0">
        <w:rPr>
          <w:rFonts w:ascii="Century Gothic" w:hAnsi="Century Gothic"/>
          <w:lang w:bidi="he-IL"/>
        </w:rPr>
        <w:t xml:space="preserve"> and try ro assert the tree depth again, (in this tree, one person can have multiple connections, but the tree max depth stays the same)</w:t>
      </w:r>
    </w:p>
    <w:p w14:paraId="04E46EEE" w14:textId="077DA90F" w:rsidR="00517F47" w:rsidRPr="00D80DD0" w:rsidRDefault="00517F47" w:rsidP="00FF7946">
      <w:pPr>
        <w:pStyle w:val="E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  <w:b/>
          <w:bCs/>
        </w:rPr>
        <w:t>BONUS: PART IV – Task 2:</w:t>
      </w:r>
      <w:r w:rsidRPr="00D80DD0">
        <w:rPr>
          <w:rFonts w:ascii="Century Gothic" w:hAnsi="Century Gothic"/>
        </w:rPr>
        <w:t xml:space="preserve">  Use </w:t>
      </w:r>
      <w:r w:rsidRPr="00D80DD0">
        <w:rPr>
          <w:rFonts w:ascii="Century Gothic" w:hAnsi="Century Gothic"/>
          <w:i/>
          <w:iCs/>
        </w:rPr>
        <w:t>pandas</w:t>
      </w:r>
      <w:r w:rsidRPr="00D80DD0">
        <w:rPr>
          <w:rFonts w:ascii="Century Gothic" w:hAnsi="Century Gothic"/>
        </w:rPr>
        <w:t xml:space="preserve"> to test fibbonachi series</w:t>
      </w:r>
    </w:p>
    <w:p w14:paraId="71A119EB" w14:textId="269DA54D" w:rsidR="003E1602" w:rsidRPr="00D80DD0" w:rsidRDefault="003E1602" w:rsidP="00FF7946">
      <w:pPr>
        <w:pStyle w:val="HEADLINE2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READING MATERIAL</w:t>
      </w:r>
    </w:p>
    <w:p w14:paraId="08DB447B" w14:textId="6DE101DA" w:rsidR="00D80DD0" w:rsidRPr="00D80DD0" w:rsidRDefault="00D80DD0" w:rsidP="00FF7946">
      <w:pPr>
        <w:pStyle w:val="Earnix"/>
        <w:spacing w:after="0"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These guides will help you solve the above tasks</w:t>
      </w:r>
    </w:p>
    <w:p w14:paraId="218E76E4" w14:textId="0F90DBEE" w:rsidR="004003E9" w:rsidRDefault="004003E9" w:rsidP="00FF7946">
      <w:pPr>
        <w:pStyle w:val="HEADLINE3"/>
        <w:spacing w:line="360" w:lineRule="auto"/>
        <w:rPr>
          <w:rFonts w:ascii="Century Gothic" w:hAnsi="Century Gothic"/>
        </w:rPr>
      </w:pPr>
      <w:r>
        <w:rPr>
          <w:rFonts w:ascii="Century Gothic" w:hAnsi="Century Gothic"/>
        </w:rPr>
        <w:t>AUTOMATION QA:</w:t>
      </w:r>
    </w:p>
    <w:p w14:paraId="1BFA43BD" w14:textId="3A972E9E" w:rsidR="003F5EE7" w:rsidRDefault="00C94603" w:rsidP="003F5EE7">
      <w:pPr>
        <w:pStyle w:val="E"/>
      </w:pPr>
      <w:hyperlink r:id="rId14" w:history="1">
        <w:r w:rsidR="003F5EE7" w:rsidRPr="00740DA8">
          <w:rPr>
            <w:rStyle w:val="Hyperlink"/>
          </w:rPr>
          <w:t>https://www.guru99.com/automation-testing.html</w:t>
        </w:r>
      </w:hyperlink>
    </w:p>
    <w:p w14:paraId="2F7B55DF" w14:textId="59CCD183" w:rsidR="00517F47" w:rsidRPr="00D80DD0" w:rsidRDefault="00517F4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REST API:</w:t>
      </w:r>
    </w:p>
    <w:p w14:paraId="0DC7C8DB" w14:textId="165F04BE" w:rsidR="00517F47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15" w:history="1">
        <w:r w:rsidR="00517F47" w:rsidRPr="00D80DD0">
          <w:rPr>
            <w:rStyle w:val="Hyperlink"/>
            <w:rFonts w:ascii="Century Gothic" w:hAnsi="Century Gothic"/>
          </w:rPr>
          <w:t>https://www.restapitutorial.com/lessons/whatisrest.html</w:t>
        </w:r>
      </w:hyperlink>
    </w:p>
    <w:p w14:paraId="02B110B1" w14:textId="5E28B118" w:rsidR="00D80DD0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16" w:history="1">
        <w:r w:rsidR="00D80DD0" w:rsidRPr="00D80DD0">
          <w:rPr>
            <w:rStyle w:val="Hyperlink"/>
            <w:rFonts w:ascii="Century Gothic" w:hAnsi="Century Gothic"/>
          </w:rPr>
          <w:t>https://www.freecodecamp.org/news/rest-api-tutorial-rest-client-rest-service-and-api-calls-explained-with-code-examples/</w:t>
        </w:r>
      </w:hyperlink>
    </w:p>
    <w:p w14:paraId="237B013B" w14:textId="11D8A4B0" w:rsidR="00517F47" w:rsidRPr="00D80DD0" w:rsidRDefault="00517F4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PYTHON:</w:t>
      </w:r>
    </w:p>
    <w:p w14:paraId="2F64FF71" w14:textId="538972D4" w:rsidR="00D80DD0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17" w:history="1">
        <w:r w:rsidR="00D80DD0" w:rsidRPr="00D80DD0">
          <w:rPr>
            <w:rStyle w:val="Hyperlink"/>
            <w:rFonts w:ascii="Century Gothic" w:hAnsi="Century Gothic"/>
          </w:rPr>
          <w:t>https://www.w3schools.com/python/</w:t>
        </w:r>
      </w:hyperlink>
    </w:p>
    <w:p w14:paraId="62D872E2" w14:textId="10F26031" w:rsidR="00517F47" w:rsidRPr="00D80DD0" w:rsidRDefault="00517F4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PYTEST:</w:t>
      </w:r>
    </w:p>
    <w:p w14:paraId="3D60F997" w14:textId="21B888E4" w:rsidR="00D80DD0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18" w:history="1">
        <w:r w:rsidR="00D80DD0" w:rsidRPr="00D80DD0">
          <w:rPr>
            <w:rStyle w:val="Hyperlink"/>
            <w:rFonts w:ascii="Century Gothic" w:hAnsi="Century Gothic"/>
          </w:rPr>
          <w:t>http://library.sadjad.ac.ir/opac/temp/18467.pdf</w:t>
        </w:r>
      </w:hyperlink>
    </w:p>
    <w:p w14:paraId="32E35737" w14:textId="6EB1C0EB" w:rsidR="00D80DD0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19" w:history="1">
        <w:r w:rsidR="00D80DD0" w:rsidRPr="00D80DD0">
          <w:rPr>
            <w:rStyle w:val="Hyperlink"/>
            <w:rFonts w:ascii="Century Gothic" w:hAnsi="Century Gothic"/>
          </w:rPr>
          <w:t>https://docs.pytest.org/en/stable/talks.html</w:t>
        </w:r>
      </w:hyperlink>
    </w:p>
    <w:p w14:paraId="77CEE2AD" w14:textId="1A2137DB" w:rsidR="00517F47" w:rsidRPr="00D80DD0" w:rsidRDefault="00517F47" w:rsidP="00FF7946">
      <w:pPr>
        <w:pStyle w:val="HEADLINE3"/>
        <w:spacing w:line="360" w:lineRule="auto"/>
        <w:rPr>
          <w:rFonts w:ascii="Century Gothic" w:hAnsi="Century Gothic"/>
        </w:rPr>
      </w:pPr>
      <w:r w:rsidRPr="00D80DD0">
        <w:rPr>
          <w:rFonts w:ascii="Century Gothic" w:hAnsi="Century Gothic"/>
        </w:rPr>
        <w:t>PANDAS:</w:t>
      </w:r>
    </w:p>
    <w:p w14:paraId="07689731" w14:textId="340BB9E4" w:rsidR="00517F47" w:rsidRPr="00D80DD0" w:rsidRDefault="00C94603" w:rsidP="00FF7946">
      <w:pPr>
        <w:pStyle w:val="E"/>
        <w:spacing w:after="0" w:line="360" w:lineRule="auto"/>
        <w:rPr>
          <w:rFonts w:ascii="Century Gothic" w:hAnsi="Century Gothic"/>
        </w:rPr>
      </w:pPr>
      <w:hyperlink r:id="rId20" w:history="1">
        <w:r w:rsidR="00D80DD0" w:rsidRPr="00D80DD0">
          <w:rPr>
            <w:rStyle w:val="Hyperlink"/>
            <w:rFonts w:ascii="Century Gothic" w:hAnsi="Century Gothic"/>
          </w:rPr>
          <w:t>https://pandas.pydata.org/pandas-docs/stable/getting_started/tutorials.html</w:t>
        </w:r>
      </w:hyperlink>
    </w:p>
    <w:p w14:paraId="45AFDDE3" w14:textId="3E7A2B0D" w:rsidR="00D80DD0" w:rsidRDefault="00D80DD0" w:rsidP="00FF7946">
      <w:pPr>
        <w:pStyle w:val="E"/>
        <w:numPr>
          <w:ilvl w:val="0"/>
          <w:numId w:val="0"/>
        </w:numPr>
        <w:spacing w:after="0" w:line="360" w:lineRule="auto"/>
        <w:rPr>
          <w:rFonts w:ascii="Century Gothic" w:hAnsi="Century Gothic"/>
        </w:rPr>
      </w:pPr>
    </w:p>
    <w:p w14:paraId="6FD269E9" w14:textId="763607D4" w:rsidR="00FF7946" w:rsidRDefault="00FF7946" w:rsidP="00FF7946">
      <w:pPr>
        <w:pStyle w:val="E"/>
        <w:numPr>
          <w:ilvl w:val="0"/>
          <w:numId w:val="0"/>
        </w:numPr>
        <w:spacing w:after="0" w:line="360" w:lineRule="auto"/>
        <w:rPr>
          <w:rFonts w:ascii="Century Gothic" w:hAnsi="Century Gothic"/>
        </w:rPr>
      </w:pPr>
    </w:p>
    <w:p w14:paraId="11D73758" w14:textId="0FC08EB7" w:rsidR="00FF7946" w:rsidRDefault="00FF7946" w:rsidP="00FF7946">
      <w:pPr>
        <w:pStyle w:val="E"/>
        <w:numPr>
          <w:ilvl w:val="0"/>
          <w:numId w:val="0"/>
        </w:numPr>
        <w:spacing w:after="0" w:line="36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 w:rsidRPr="00FF7946">
        <w:rPr>
          <w:rFonts w:ascii="Century Gothic" w:hAnsi="Century Gothic"/>
          <w:b/>
          <w:bCs/>
          <w:sz w:val="28"/>
          <w:szCs w:val="28"/>
        </w:rPr>
        <w:t xml:space="preserve">Please send your code via email (zip file) to </w:t>
      </w:r>
      <w:hyperlink r:id="rId21" w:history="1">
        <w:r w:rsidRPr="00FF7946">
          <w:rPr>
            <w:rStyle w:val="Hyperlink"/>
            <w:rFonts w:ascii="Century Gothic" w:hAnsi="Century Gothic"/>
            <w:b/>
            <w:bCs/>
            <w:sz w:val="28"/>
            <w:szCs w:val="28"/>
          </w:rPr>
          <w:t>yuvals@earnix.com</w:t>
        </w:r>
      </w:hyperlink>
    </w:p>
    <w:p w14:paraId="692FAF83" w14:textId="21767338" w:rsidR="00FF7946" w:rsidRPr="00FF7946" w:rsidRDefault="00FF7946" w:rsidP="00FF7946">
      <w:pPr>
        <w:pStyle w:val="E"/>
        <w:numPr>
          <w:ilvl w:val="0"/>
          <w:numId w:val="0"/>
        </w:numPr>
        <w:spacing w:after="0" w:line="360" w:lineRule="auto"/>
        <w:jc w:val="center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Good luck!!!</w:t>
      </w:r>
    </w:p>
    <w:sectPr w:rsidR="00FF7946" w:rsidRPr="00FF7946" w:rsidSect="004973F6">
      <w:headerReference w:type="default" r:id="rId22"/>
      <w:footerReference w:type="default" r:id="rId2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1FC6D" w14:textId="77777777" w:rsidR="00C94603" w:rsidRDefault="00C94603" w:rsidP="004973F6">
      <w:pPr>
        <w:spacing w:after="0" w:line="240" w:lineRule="auto"/>
      </w:pPr>
      <w:r>
        <w:separator/>
      </w:r>
    </w:p>
  </w:endnote>
  <w:endnote w:type="continuationSeparator" w:id="0">
    <w:p w14:paraId="406FEBC3" w14:textId="77777777" w:rsidR="00C94603" w:rsidRDefault="00C94603" w:rsidP="00497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4B0F7DED" w14:paraId="5D9F3747" w14:textId="77777777" w:rsidTr="4B0F7DED">
      <w:tc>
        <w:tcPr>
          <w:tcW w:w="3009" w:type="dxa"/>
        </w:tcPr>
        <w:p w14:paraId="56096A4C" w14:textId="0DFC690D" w:rsidR="4B0F7DED" w:rsidRDefault="4B0F7DED" w:rsidP="4B0F7DED">
          <w:pPr>
            <w:pStyle w:val="Header"/>
            <w:ind w:left="-115"/>
          </w:pPr>
        </w:p>
      </w:tc>
      <w:tc>
        <w:tcPr>
          <w:tcW w:w="3009" w:type="dxa"/>
        </w:tcPr>
        <w:p w14:paraId="13EEA87B" w14:textId="6F0E4EBF" w:rsidR="4B0F7DED" w:rsidRDefault="4B0F7DED" w:rsidP="00FC6E53">
          <w:pPr>
            <w:pStyle w:val="Header"/>
          </w:pPr>
        </w:p>
      </w:tc>
      <w:tc>
        <w:tcPr>
          <w:tcW w:w="3009" w:type="dxa"/>
        </w:tcPr>
        <w:p w14:paraId="48A320EC" w14:textId="7B8185C2" w:rsidR="4B0F7DED" w:rsidRDefault="4B0F7DED" w:rsidP="4B0F7DED">
          <w:pPr>
            <w:pStyle w:val="Header"/>
            <w:ind w:right="-115"/>
            <w:jc w:val="right"/>
          </w:pPr>
        </w:p>
      </w:tc>
    </w:tr>
  </w:tbl>
  <w:p w14:paraId="352DDBE1" w14:textId="544C64D3" w:rsidR="4B0F7DED" w:rsidRPr="00FC6E53" w:rsidRDefault="00FC6E53" w:rsidP="00FC6E53">
    <w:pPr>
      <w:pStyle w:val="Footer"/>
      <w:jc w:val="center"/>
      <w:rPr>
        <w:rFonts w:ascii="Century Gothic" w:hAnsi="Century Gothic"/>
      </w:rPr>
    </w:pPr>
    <w:r>
      <w:rPr>
        <w:rFonts w:ascii="Century Gothic" w:hAnsi="Century Gothic" w:cs="Calibri"/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6C0993" wp14:editId="680E72BE">
              <wp:simplePos x="0" y="0"/>
              <wp:positionH relativeFrom="margin">
                <wp:align>center</wp:align>
              </wp:positionH>
              <wp:positionV relativeFrom="paragraph">
                <wp:posOffset>-181079</wp:posOffset>
              </wp:positionV>
              <wp:extent cx="6275539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7553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4BE1D0" id="Straight Connector 2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14.25pt" to="494.15pt,-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" strokecolor="#ed7d31 [3205]" strokeweight=".5pt">
              <v:stroke joinstyle="miter"/>
              <w10:wrap anchorx="margin"/>
            </v:line>
          </w:pict>
        </mc:Fallback>
      </mc:AlternateContent>
    </w:r>
    <w:r w:rsidR="009B6889" w:rsidRPr="009B6889">
      <w:rPr>
        <w:rFonts w:ascii="Calibri" w:hAnsi="Calibri" w:cs="Calibri"/>
        <w:color w:val="000000"/>
        <w:shd w:val="clear" w:color="auto" w:fill="FFFFFF"/>
      </w:rPr>
      <w:t xml:space="preserve"> </w:t>
    </w:r>
    <w:r w:rsidR="009B6889">
      <w:rPr>
        <w:rFonts w:ascii="Calibri" w:hAnsi="Calibri" w:cs="Calibri"/>
        <w:color w:val="000000"/>
        <w:shd w:val="clear" w:color="auto" w:fill="FFFFFF"/>
      </w:rPr>
      <w:t> </w:t>
    </w:r>
    <w:r w:rsidR="009B6889" w:rsidRPr="009B6889">
      <w:rPr>
        <w:rFonts w:ascii="Century Gothic" w:hAnsi="Century Gothic"/>
        <w:color w:val="000000"/>
        <w:sz w:val="16"/>
        <w:szCs w:val="16"/>
        <w:shd w:val="clear" w:color="auto" w:fill="FFFFFF"/>
      </w:rPr>
      <w:t>© Earnix Ltd. confidential and propriet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F9713" w14:textId="77777777" w:rsidR="00C94603" w:rsidRDefault="00C94603" w:rsidP="004973F6">
      <w:pPr>
        <w:spacing w:after="0" w:line="240" w:lineRule="auto"/>
      </w:pPr>
      <w:r>
        <w:separator/>
      </w:r>
    </w:p>
  </w:footnote>
  <w:footnote w:type="continuationSeparator" w:id="0">
    <w:p w14:paraId="0234BA97" w14:textId="77777777" w:rsidR="00C94603" w:rsidRDefault="00C94603" w:rsidP="004973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900EF" w14:textId="4CC06A14" w:rsidR="004973F6" w:rsidRDefault="009E3901" w:rsidP="009E39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B25C28" wp14:editId="02A1BA7F">
          <wp:simplePos x="0" y="0"/>
          <wp:positionH relativeFrom="margin">
            <wp:align>center</wp:align>
          </wp:positionH>
          <wp:positionV relativeFrom="margin">
            <wp:posOffset>-540889</wp:posOffset>
          </wp:positionV>
          <wp:extent cx="1647825" cy="326024"/>
          <wp:effectExtent l="0" t="0" r="0" b="0"/>
          <wp:wrapNone/>
          <wp:docPr id="1" name="Picture 1" descr="A picture containing drawing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3@5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825" cy="326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49.5pt;height:150pt" o:bullet="t">
        <v:imagedata r:id="rId1" o:title="icon orange"/>
      </v:shape>
    </w:pict>
  </w:numPicBullet>
  <w:abstractNum w:abstractNumId="0" w15:restartNumberingAfterBreak="0">
    <w:nsid w:val="204E1899"/>
    <w:multiLevelType w:val="hybridMultilevel"/>
    <w:tmpl w:val="ACB2A8E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F813671"/>
    <w:multiLevelType w:val="hybridMultilevel"/>
    <w:tmpl w:val="7CF8DCEC"/>
    <w:lvl w:ilvl="0" w:tplc="416EA3EE">
      <w:start w:val="1"/>
      <w:numFmt w:val="decimal"/>
      <w:lvlText w:val="%1."/>
      <w:lvlJc w:val="left"/>
      <w:pPr>
        <w:ind w:left="7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796" w:hanging="360"/>
      </w:pPr>
    </w:lvl>
    <w:lvl w:ilvl="2" w:tplc="2000001B" w:tentative="1">
      <w:start w:val="1"/>
      <w:numFmt w:val="lowerRoman"/>
      <w:lvlText w:val="%3."/>
      <w:lvlJc w:val="right"/>
      <w:pPr>
        <w:ind w:left="1516" w:hanging="180"/>
      </w:pPr>
    </w:lvl>
    <w:lvl w:ilvl="3" w:tplc="2000000F" w:tentative="1">
      <w:start w:val="1"/>
      <w:numFmt w:val="decimal"/>
      <w:lvlText w:val="%4."/>
      <w:lvlJc w:val="left"/>
      <w:pPr>
        <w:ind w:left="2236" w:hanging="360"/>
      </w:pPr>
    </w:lvl>
    <w:lvl w:ilvl="4" w:tplc="20000019" w:tentative="1">
      <w:start w:val="1"/>
      <w:numFmt w:val="lowerLetter"/>
      <w:lvlText w:val="%5."/>
      <w:lvlJc w:val="left"/>
      <w:pPr>
        <w:ind w:left="2956" w:hanging="360"/>
      </w:pPr>
    </w:lvl>
    <w:lvl w:ilvl="5" w:tplc="2000001B" w:tentative="1">
      <w:start w:val="1"/>
      <w:numFmt w:val="lowerRoman"/>
      <w:lvlText w:val="%6."/>
      <w:lvlJc w:val="right"/>
      <w:pPr>
        <w:ind w:left="3676" w:hanging="180"/>
      </w:pPr>
    </w:lvl>
    <w:lvl w:ilvl="6" w:tplc="2000000F" w:tentative="1">
      <w:start w:val="1"/>
      <w:numFmt w:val="decimal"/>
      <w:lvlText w:val="%7."/>
      <w:lvlJc w:val="left"/>
      <w:pPr>
        <w:ind w:left="4396" w:hanging="360"/>
      </w:pPr>
    </w:lvl>
    <w:lvl w:ilvl="7" w:tplc="20000019" w:tentative="1">
      <w:start w:val="1"/>
      <w:numFmt w:val="lowerLetter"/>
      <w:lvlText w:val="%8."/>
      <w:lvlJc w:val="left"/>
      <w:pPr>
        <w:ind w:left="5116" w:hanging="360"/>
      </w:pPr>
    </w:lvl>
    <w:lvl w:ilvl="8" w:tplc="2000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" w15:restartNumberingAfterBreak="0">
    <w:nsid w:val="31507A43"/>
    <w:multiLevelType w:val="hybridMultilevel"/>
    <w:tmpl w:val="8416AF24"/>
    <w:lvl w:ilvl="0" w:tplc="7E90008E">
      <w:start w:val="1"/>
      <w:numFmt w:val="bullet"/>
      <w:pStyle w:val="SU-BULLETS"/>
      <w:lvlText w:val=""/>
      <w:lvlJc w:val="left"/>
      <w:pPr>
        <w:ind w:left="1004" w:hanging="360"/>
      </w:pPr>
      <w:rPr>
        <w:rFonts w:ascii="Wingdings" w:hAnsi="Wingdings" w:hint="default"/>
        <w:color w:val="64BC4D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447614C5"/>
    <w:multiLevelType w:val="hybridMultilevel"/>
    <w:tmpl w:val="B4DCD9A2"/>
    <w:lvl w:ilvl="0" w:tplc="50DEE9CA">
      <w:start w:val="1"/>
      <w:numFmt w:val="bullet"/>
      <w:pStyle w:val="E"/>
      <w:lvlText w:val=""/>
      <w:lvlPicBulletId w:val="0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81ADC"/>
    <w:multiLevelType w:val="hybridMultilevel"/>
    <w:tmpl w:val="10420D66"/>
    <w:lvl w:ilvl="0" w:tplc="04090001">
      <w:start w:val="1"/>
      <w:numFmt w:val="bullet"/>
      <w:pStyle w:val="BULLETS"/>
      <w:lvlText w:val=""/>
      <w:lvlJc w:val="left"/>
      <w:pPr>
        <w:ind w:left="1004" w:hanging="360"/>
      </w:pPr>
      <w:rPr>
        <w:rFonts w:ascii="Symbol" w:hAnsi="Symbol" w:hint="default"/>
        <w:color w:val="64BC4D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7CBA4271"/>
    <w:multiLevelType w:val="hybridMultilevel"/>
    <w:tmpl w:val="74764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705213"/>
    <w:multiLevelType w:val="hybridMultilevel"/>
    <w:tmpl w:val="F5BCBF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6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DI0N7Q0tDA1sjBU0lEKTi0uzszPAykwrAUAQDxhpiwAAAA="/>
  </w:docVars>
  <w:rsids>
    <w:rsidRoot w:val="00775CC1"/>
    <w:rsid w:val="00042045"/>
    <w:rsid w:val="000C3CB1"/>
    <w:rsid w:val="00136FD4"/>
    <w:rsid w:val="001A0202"/>
    <w:rsid w:val="001B140A"/>
    <w:rsid w:val="001D0E88"/>
    <w:rsid w:val="00215A1D"/>
    <w:rsid w:val="00230E97"/>
    <w:rsid w:val="002531A8"/>
    <w:rsid w:val="002A2AF2"/>
    <w:rsid w:val="002C7395"/>
    <w:rsid w:val="00315E31"/>
    <w:rsid w:val="003176A5"/>
    <w:rsid w:val="003822CF"/>
    <w:rsid w:val="00386BA7"/>
    <w:rsid w:val="003E1602"/>
    <w:rsid w:val="003E323A"/>
    <w:rsid w:val="003F5EE7"/>
    <w:rsid w:val="003F601E"/>
    <w:rsid w:val="004003E9"/>
    <w:rsid w:val="0045327E"/>
    <w:rsid w:val="004973F6"/>
    <w:rsid w:val="004D1EF3"/>
    <w:rsid w:val="00504865"/>
    <w:rsid w:val="00517F47"/>
    <w:rsid w:val="005563CC"/>
    <w:rsid w:val="006C7A7F"/>
    <w:rsid w:val="0073240D"/>
    <w:rsid w:val="00775CC1"/>
    <w:rsid w:val="007900E4"/>
    <w:rsid w:val="00791AC0"/>
    <w:rsid w:val="007E6B9B"/>
    <w:rsid w:val="00845322"/>
    <w:rsid w:val="009745A3"/>
    <w:rsid w:val="009B6889"/>
    <w:rsid w:val="009E3901"/>
    <w:rsid w:val="00A900A1"/>
    <w:rsid w:val="00AE4DA6"/>
    <w:rsid w:val="00B0505A"/>
    <w:rsid w:val="00B507D8"/>
    <w:rsid w:val="00C15EF9"/>
    <w:rsid w:val="00C43C57"/>
    <w:rsid w:val="00C81EE7"/>
    <w:rsid w:val="00C917BD"/>
    <w:rsid w:val="00C94603"/>
    <w:rsid w:val="00D252FC"/>
    <w:rsid w:val="00D52CF6"/>
    <w:rsid w:val="00D600E5"/>
    <w:rsid w:val="00D80DD0"/>
    <w:rsid w:val="00D930F3"/>
    <w:rsid w:val="00DA40D6"/>
    <w:rsid w:val="00EA4733"/>
    <w:rsid w:val="00F16017"/>
    <w:rsid w:val="00F37084"/>
    <w:rsid w:val="00F57046"/>
    <w:rsid w:val="00FC6E53"/>
    <w:rsid w:val="00FF7946"/>
    <w:rsid w:val="4B0F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522F1"/>
  <w15:chartTrackingRefBased/>
  <w15:docId w15:val="{B55929A0-8611-4FD3-BF5F-6DD6E27A6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973F6"/>
  </w:style>
  <w:style w:type="paragraph" w:styleId="Heading1">
    <w:name w:val="heading 1"/>
    <w:basedOn w:val="Normal"/>
    <w:next w:val="Normal"/>
    <w:link w:val="Heading1Char"/>
    <w:uiPriority w:val="9"/>
    <w:qFormat/>
    <w:rsid w:val="0045327E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03596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327E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0359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3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3F6"/>
  </w:style>
  <w:style w:type="paragraph" w:styleId="Footer">
    <w:name w:val="footer"/>
    <w:basedOn w:val="Normal"/>
    <w:link w:val="FooterChar"/>
    <w:uiPriority w:val="99"/>
    <w:unhideWhenUsed/>
    <w:rsid w:val="00497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3F6"/>
  </w:style>
  <w:style w:type="character" w:styleId="Strong">
    <w:name w:val="Strong"/>
    <w:uiPriority w:val="22"/>
    <w:qFormat/>
    <w:rsid w:val="004973F6"/>
    <w:rPr>
      <w:rFonts w:ascii="Calibri" w:eastAsia="Calibri" w:hAnsi="Calibri" w:cs="Arial"/>
      <w:b/>
      <w:bCs/>
      <w:noProof/>
      <w:lang w:bidi="ar-SA"/>
    </w:rPr>
  </w:style>
  <w:style w:type="paragraph" w:customStyle="1" w:styleId="BULLETS">
    <w:name w:val="BULLETS"/>
    <w:basedOn w:val="ListParagraph"/>
    <w:link w:val="BULLETSChar"/>
    <w:rsid w:val="004973F6"/>
    <w:pPr>
      <w:numPr>
        <w:numId w:val="1"/>
      </w:numPr>
      <w:spacing w:after="200" w:line="276" w:lineRule="auto"/>
    </w:pPr>
    <w:rPr>
      <w:rFonts w:ascii="Calibri" w:eastAsia="Calibri" w:hAnsi="Calibri" w:cs="Arial"/>
      <w:noProof/>
      <w:lang w:bidi="ar-SA"/>
    </w:rPr>
  </w:style>
  <w:style w:type="paragraph" w:customStyle="1" w:styleId="HEADLINE1">
    <w:name w:val="HEADLINE 1"/>
    <w:basedOn w:val="Normal"/>
    <w:link w:val="HEADLINE1Char"/>
    <w:qFormat/>
    <w:rsid w:val="00215A1D"/>
    <w:pPr>
      <w:keepNext/>
      <w:keepLines/>
      <w:spacing w:before="80" w:after="0"/>
      <w:ind w:left="-284"/>
      <w:outlineLvl w:val="1"/>
    </w:pPr>
    <w:rPr>
      <w:rFonts w:ascii="Arial" w:eastAsiaTheme="majorEastAsia" w:hAnsi="Arial" w:cstheme="minorHAnsi"/>
      <w:b/>
      <w:bCs/>
      <w:color w:val="E94D2D"/>
      <w:sz w:val="56"/>
      <w:szCs w:val="72"/>
    </w:rPr>
  </w:style>
  <w:style w:type="paragraph" w:customStyle="1" w:styleId="HEADLINE2">
    <w:name w:val="HEADLINE 2"/>
    <w:basedOn w:val="Heading2"/>
    <w:link w:val="HEADLINE2Char"/>
    <w:qFormat/>
    <w:rsid w:val="00791AC0"/>
    <w:pPr>
      <w:spacing w:before="200"/>
      <w:ind w:left="-284"/>
    </w:pPr>
    <w:rPr>
      <w:b/>
      <w:bCs/>
      <w:color w:val="auto"/>
      <w:sz w:val="36"/>
    </w:rPr>
  </w:style>
  <w:style w:type="character" w:customStyle="1" w:styleId="HEADLINE1Char">
    <w:name w:val="HEADLINE 1 Char"/>
    <w:basedOn w:val="DefaultParagraphFont"/>
    <w:link w:val="HEADLINE1"/>
    <w:rsid w:val="00215A1D"/>
    <w:rPr>
      <w:rFonts w:ascii="Arial" w:eastAsiaTheme="majorEastAsia" w:hAnsi="Arial" w:cstheme="minorHAnsi"/>
      <w:b/>
      <w:bCs/>
      <w:color w:val="E94D2D"/>
      <w:sz w:val="56"/>
      <w:szCs w:val="72"/>
    </w:rPr>
  </w:style>
  <w:style w:type="paragraph" w:customStyle="1" w:styleId="SIMPLETEXT">
    <w:name w:val="SIMPLE  TEXT"/>
    <w:basedOn w:val="Normal"/>
    <w:link w:val="SIMPLETEXTChar"/>
    <w:qFormat/>
    <w:rsid w:val="0045327E"/>
    <w:pPr>
      <w:spacing w:line="240" w:lineRule="auto"/>
      <w:ind w:left="-284"/>
    </w:pPr>
    <w:rPr>
      <w:rFonts w:ascii="Arial" w:hAnsi="Arial"/>
      <w:noProof/>
      <w:lang w:bidi="ar-SA"/>
    </w:rPr>
  </w:style>
  <w:style w:type="character" w:customStyle="1" w:styleId="HEADLINE2Char">
    <w:name w:val="HEADLINE 2 Char"/>
    <w:basedOn w:val="Heading2Char"/>
    <w:link w:val="HEADLINE2"/>
    <w:rsid w:val="00791AC0"/>
    <w:rPr>
      <w:rFonts w:ascii="Arial" w:eastAsiaTheme="majorEastAsia" w:hAnsi="Arial" w:cstheme="majorBidi"/>
      <w:b/>
      <w:bCs/>
      <w:color w:val="035966"/>
      <w:sz w:val="36"/>
      <w:szCs w:val="26"/>
    </w:rPr>
  </w:style>
  <w:style w:type="paragraph" w:customStyle="1" w:styleId="HEADLINE3">
    <w:name w:val="HEADLINE 3"/>
    <w:basedOn w:val="Heading3"/>
    <w:link w:val="HEADLINE3Char"/>
    <w:qFormat/>
    <w:rsid w:val="00791AC0"/>
    <w:pPr>
      <w:spacing w:before="200"/>
      <w:ind w:left="-284"/>
    </w:pPr>
    <w:rPr>
      <w:rFonts w:ascii="Arial" w:hAnsi="Arial"/>
      <w:b/>
      <w:bCs/>
      <w:color w:val="035966"/>
      <w:sz w:val="28"/>
    </w:rPr>
  </w:style>
  <w:style w:type="character" w:customStyle="1" w:styleId="SIMPLETEXTChar">
    <w:name w:val="SIMPLE  TEXT Char"/>
    <w:basedOn w:val="DefaultParagraphFont"/>
    <w:link w:val="SIMPLETEXT"/>
    <w:rsid w:val="0045327E"/>
    <w:rPr>
      <w:rFonts w:ascii="Arial" w:hAnsi="Arial"/>
      <w:noProof/>
      <w:lang w:bidi="ar-SA"/>
    </w:rPr>
  </w:style>
  <w:style w:type="paragraph" w:customStyle="1" w:styleId="Quote1">
    <w:name w:val="Quote1"/>
    <w:basedOn w:val="Quote"/>
    <w:link w:val="QUOTEChar"/>
    <w:qFormat/>
    <w:rsid w:val="004973F6"/>
    <w:pPr>
      <w:spacing w:before="0" w:after="200" w:line="276" w:lineRule="auto"/>
      <w:ind w:left="-284" w:right="0"/>
      <w:jc w:val="left"/>
    </w:pPr>
    <w:rPr>
      <w:rFonts w:ascii="Calibri" w:eastAsia="Calibri" w:hAnsi="Calibri" w:cs="Arial"/>
      <w:noProof/>
      <w:color w:val="C5C7C9"/>
      <w:lang w:bidi="ar-SA"/>
    </w:rPr>
  </w:style>
  <w:style w:type="character" w:customStyle="1" w:styleId="HEADLINE3Char">
    <w:name w:val="HEADLINE 3 Char"/>
    <w:basedOn w:val="Heading3Char"/>
    <w:link w:val="HEADLINE3"/>
    <w:rsid w:val="00791AC0"/>
    <w:rPr>
      <w:rFonts w:ascii="Arial" w:eastAsiaTheme="majorEastAsia" w:hAnsi="Arial" w:cstheme="majorBidi"/>
      <w:b/>
      <w:bCs/>
      <w:color w:val="035966"/>
      <w:sz w:val="28"/>
      <w:szCs w:val="24"/>
    </w:rPr>
  </w:style>
  <w:style w:type="paragraph" w:customStyle="1" w:styleId="BULLETS1">
    <w:name w:val="BULLETS 1"/>
    <w:basedOn w:val="E"/>
    <w:link w:val="BULLETS1Char"/>
    <w:rsid w:val="00791AC0"/>
    <w:pPr>
      <w:ind w:left="142" w:hanging="426"/>
    </w:pPr>
    <w:rPr>
      <w:rFonts w:ascii="Arial" w:hAnsi="Arial"/>
    </w:rPr>
  </w:style>
  <w:style w:type="character" w:customStyle="1" w:styleId="QUOTEChar">
    <w:name w:val="QUOTE Char"/>
    <w:basedOn w:val="QuoteChar0"/>
    <w:link w:val="Quote1"/>
    <w:rsid w:val="004973F6"/>
    <w:rPr>
      <w:rFonts w:ascii="Calibri" w:eastAsia="Calibri" w:hAnsi="Calibri" w:cs="Arial"/>
      <w:i/>
      <w:iCs/>
      <w:noProof/>
      <w:color w:val="C5C7C9"/>
      <w:lang w:bidi="ar-SA"/>
    </w:rPr>
  </w:style>
  <w:style w:type="paragraph" w:customStyle="1" w:styleId="SU-BULLETS">
    <w:name w:val="SU-BULLETS"/>
    <w:basedOn w:val="BULLETS1"/>
    <w:link w:val="SU-BULLETSChar"/>
    <w:rsid w:val="004973F6"/>
    <w:pPr>
      <w:numPr>
        <w:numId w:val="2"/>
      </w:numPr>
    </w:pPr>
  </w:style>
  <w:style w:type="character" w:customStyle="1" w:styleId="BULLETS1Char">
    <w:name w:val="BULLETS 1 Char"/>
    <w:basedOn w:val="DefaultParagraphFont"/>
    <w:link w:val="BULLETS1"/>
    <w:rsid w:val="0045327E"/>
    <w:rPr>
      <w:rFonts w:ascii="Arial" w:eastAsia="Calibri" w:hAnsi="Arial" w:cs="Arial"/>
      <w:noProof/>
      <w:lang w:bidi="ar-SA"/>
    </w:rPr>
  </w:style>
  <w:style w:type="character" w:customStyle="1" w:styleId="SU-BULLETSChar">
    <w:name w:val="SU-BULLETS Char"/>
    <w:basedOn w:val="BULLETS1Char"/>
    <w:link w:val="SU-BULLETS"/>
    <w:rsid w:val="004973F6"/>
    <w:rPr>
      <w:rFonts w:ascii="Calibri Light" w:eastAsia="Calibri" w:hAnsi="Calibri Light" w:cs="Arial"/>
      <w:noProof/>
      <w:lang w:bidi="ar-SA"/>
    </w:rPr>
  </w:style>
  <w:style w:type="paragraph" w:styleId="ListParagraph">
    <w:name w:val="List Paragraph"/>
    <w:basedOn w:val="Normal"/>
    <w:link w:val="ListParagraphChar"/>
    <w:uiPriority w:val="34"/>
    <w:rsid w:val="004973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5327E"/>
    <w:rPr>
      <w:rFonts w:ascii="Arial" w:eastAsiaTheme="majorEastAsia" w:hAnsi="Arial" w:cstheme="majorBidi"/>
      <w:color w:val="03596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3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Quote">
    <w:name w:val="Quote"/>
    <w:basedOn w:val="Normal"/>
    <w:next w:val="Normal"/>
    <w:link w:val="QuoteChar0"/>
    <w:uiPriority w:val="29"/>
    <w:qFormat/>
    <w:rsid w:val="004973F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0">
    <w:name w:val="Quote Char"/>
    <w:basedOn w:val="DefaultParagraphFont"/>
    <w:link w:val="Quote"/>
    <w:uiPriority w:val="29"/>
    <w:rsid w:val="004973F6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">
    <w:name w:val="Eר"/>
    <w:basedOn w:val="BULLETS"/>
    <w:link w:val="EChar"/>
    <w:rsid w:val="009E3901"/>
    <w:pPr>
      <w:numPr>
        <w:numId w:val="4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45327E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E3901"/>
  </w:style>
  <w:style w:type="character" w:customStyle="1" w:styleId="BULLETSChar">
    <w:name w:val="BULLETS Char"/>
    <w:basedOn w:val="ListParagraphChar"/>
    <w:link w:val="BULLETS"/>
    <w:rsid w:val="009E3901"/>
    <w:rPr>
      <w:rFonts w:ascii="Calibri" w:eastAsia="Calibri" w:hAnsi="Calibri" w:cs="Arial"/>
      <w:noProof/>
      <w:lang w:bidi="ar-SA"/>
    </w:rPr>
  </w:style>
  <w:style w:type="character" w:customStyle="1" w:styleId="EChar">
    <w:name w:val="Eר Char"/>
    <w:basedOn w:val="BULLETSChar"/>
    <w:link w:val="E"/>
    <w:rsid w:val="009E3901"/>
    <w:rPr>
      <w:rFonts w:ascii="Calibri" w:eastAsia="Calibri" w:hAnsi="Calibri" w:cs="Arial"/>
      <w:noProof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45327E"/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5327E"/>
    <w:rPr>
      <w:rFonts w:ascii="Arial" w:eastAsiaTheme="majorEastAsia" w:hAnsi="Arial" w:cstheme="majorBidi"/>
      <w:color w:val="035966"/>
      <w:sz w:val="32"/>
      <w:szCs w:val="32"/>
    </w:rPr>
  </w:style>
  <w:style w:type="paragraph" w:styleId="NoSpacing">
    <w:name w:val="No Spacing"/>
    <w:uiPriority w:val="1"/>
    <w:qFormat/>
    <w:rsid w:val="0045327E"/>
    <w:pPr>
      <w:spacing w:after="0" w:line="240" w:lineRule="auto"/>
    </w:pPr>
    <w:rPr>
      <w:rFonts w:ascii="Arial" w:hAnsi="Arial"/>
    </w:rPr>
  </w:style>
  <w:style w:type="paragraph" w:customStyle="1" w:styleId="Earnix">
    <w:name w:val="Earnix"/>
    <w:link w:val="EarnixChar"/>
    <w:qFormat/>
    <w:rsid w:val="00215A1D"/>
    <w:pPr>
      <w:ind w:left="720" w:hanging="360"/>
    </w:pPr>
    <w:rPr>
      <w:rFonts w:ascii="Arial" w:eastAsia="Calibri" w:hAnsi="Arial" w:cs="Arial"/>
      <w:noProof/>
      <w:lang w:bidi="ar-SA"/>
    </w:rPr>
  </w:style>
  <w:style w:type="character" w:customStyle="1" w:styleId="EarnixChar">
    <w:name w:val="Earnix Char"/>
    <w:basedOn w:val="EChar"/>
    <w:link w:val="Earnix"/>
    <w:rsid w:val="00215A1D"/>
    <w:rPr>
      <w:rFonts w:ascii="Arial" w:eastAsia="Calibri" w:hAnsi="Arial" w:cs="Arial"/>
      <w:noProof/>
      <w:lang w:bidi="ar-SA"/>
    </w:rPr>
  </w:style>
  <w:style w:type="character" w:styleId="Hyperlink">
    <w:name w:val="Hyperlink"/>
    <w:basedOn w:val="DefaultParagraphFont"/>
    <w:uiPriority w:val="99"/>
    <w:unhideWhenUsed/>
    <w:rsid w:val="00517F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7F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39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2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2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3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png"/><Relationship Id="rId18" Type="http://schemas.openxmlformats.org/officeDocument/2006/relationships/hyperlink" Target="http://library.sadjad.ac.ir/opac/temp/18467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yuvals@earnix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hyperlink" Target="https://www.w3schools.com/python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reecodecamp.org/news/rest-api-tutorial-rest-client-rest-service-and-api-calls-explained-with-code-examples/" TargetMode="External"/><Relationship Id="rId20" Type="http://schemas.openxmlformats.org/officeDocument/2006/relationships/hyperlink" Target="https://pandas.pydata.org/pandas-docs/stable/getting_started/tutorials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restapitutorial.com/lessons/whatisrest.html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docs.pytest.org/en/stable/talk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guru99.com/automation-testing.html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12B246F143A74CADFC1CF29815108C" ma:contentTypeVersion="12" ma:contentTypeDescription="Create a new document." ma:contentTypeScope="" ma:versionID="86313e4d4ba2f15aa19844af23f094af">
  <xsd:schema xmlns:xsd="http://www.w3.org/2001/XMLSchema" xmlns:xs="http://www.w3.org/2001/XMLSchema" xmlns:p="http://schemas.microsoft.com/office/2006/metadata/properties" xmlns:ns2="a6308cd7-67c3-420a-b565-37c8a8c13a51" xmlns:ns3="34589529-7de2-453a-b7bc-decee68e8eab" targetNamespace="http://schemas.microsoft.com/office/2006/metadata/properties" ma:root="true" ma:fieldsID="1a6a62e9b0df702168e7837f6a630140" ns2:_="" ns3:_="">
    <xsd:import namespace="a6308cd7-67c3-420a-b565-37c8a8c13a51"/>
    <xsd:import namespace="34589529-7de2-453a-b7bc-decee68e8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08cd7-67c3-420a-b565-37c8a8c13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89529-7de2-453a-b7bc-decee68e8e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4C7D88-D670-424A-AEC0-B0BA54DA20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DEB8B5-F2FF-4F90-B95B-03A63E5E8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308cd7-67c3-420a-b565-37c8a8c13a51"/>
    <ds:schemaRef ds:uri="34589529-7de2-453a-b7bc-decee68e8e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A1B0E4-D414-476F-B9E5-47C0D4D323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5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-O</dc:creator>
  <cp:keywords/>
  <dc:description/>
  <cp:lastModifiedBy>Yuval Shimon</cp:lastModifiedBy>
  <cp:revision>14</cp:revision>
  <dcterms:created xsi:type="dcterms:W3CDTF">2021-03-07T07:19:00Z</dcterms:created>
  <dcterms:modified xsi:type="dcterms:W3CDTF">2021-04-0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12B246F143A74CADFC1CF29815108C</vt:lpwstr>
  </property>
</Properties>
</file>